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7881" w14:textId="77777777" w:rsidR="003B217A" w:rsidRPr="00884DCE" w:rsidRDefault="003B217A" w:rsidP="003B217A">
      <w:pPr>
        <w:spacing w:before="240" w:after="0"/>
        <w:rPr>
          <w:rFonts w:ascii="Old English Text MT" w:eastAsia="Old English Text MT" w:hAnsi="Old English Text MT" w:cs="Old English Text MT"/>
          <w:color w:val="000066"/>
          <w:sz w:val="50"/>
          <w:szCs w:val="50"/>
        </w:rPr>
      </w:pPr>
      <w:r w:rsidRPr="00BE3657">
        <w:rPr>
          <w:noProof/>
          <w:sz w:val="16"/>
          <w:szCs w:val="18"/>
        </w:rPr>
        <w:drawing>
          <wp:anchor distT="0" distB="0" distL="114300" distR="114300" simplePos="0" relativeHeight="251693056" behindDoc="1" locked="0" layoutInCell="1" allowOverlap="0" wp14:anchorId="5FE3EAE4" wp14:editId="45B71F2B">
            <wp:simplePos x="0" y="0"/>
            <wp:positionH relativeFrom="margin">
              <wp:posOffset>131673</wp:posOffset>
            </wp:positionH>
            <wp:positionV relativeFrom="paragraph">
              <wp:posOffset>-190195</wp:posOffset>
            </wp:positionV>
            <wp:extent cx="1028700" cy="927735"/>
            <wp:effectExtent l="0" t="0" r="0" b="571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 xml:space="preserve">                </w:t>
      </w:r>
      <w:r w:rsidRPr="005C1A69"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>University of Central Punjab</w:t>
      </w:r>
    </w:p>
    <w:p w14:paraId="2266E174" w14:textId="77777777" w:rsidR="003B217A" w:rsidRPr="00BE3657" w:rsidRDefault="003B217A" w:rsidP="003B217A">
      <w:pPr>
        <w:spacing w:after="0"/>
        <w:ind w:left="1738" w:right="1440" w:hanging="10"/>
        <w:rPr>
          <w:sz w:val="20"/>
        </w:rPr>
      </w:pPr>
      <w:r>
        <w:rPr>
          <w:rFonts w:ascii="Times New Roman" w:hAnsi="Times New Roman" w:cs="Times New Roman"/>
          <w:i/>
          <w:sz w:val="14"/>
        </w:rPr>
        <w:t xml:space="preserve">                     </w:t>
      </w:r>
      <w:r w:rsidRPr="00095318">
        <w:rPr>
          <w:rFonts w:ascii="Times New Roman" w:hAnsi="Times New Roman" w:cs="Times New Roman"/>
          <w:i/>
          <w:sz w:val="14"/>
        </w:rPr>
        <w:t>(Incorporated by Ordinance No. XXIV of 2002 promulgated by Government of the Punjab)</w:t>
      </w:r>
    </w:p>
    <w:p w14:paraId="5EFB4A61" w14:textId="77777777" w:rsidR="003B217A" w:rsidRDefault="003B217A" w:rsidP="006E4565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</w:p>
    <w:p w14:paraId="68277630" w14:textId="20E72B5B" w:rsidR="002E448D" w:rsidRPr="00F0375C" w:rsidRDefault="00CA7FAA" w:rsidP="006E4565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Form A - </w:t>
      </w:r>
      <w:r w:rsidR="000D7615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muneration</w:t>
      </w:r>
      <w:r w:rsidR="002E448D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Form</w:t>
      </w:r>
      <w:r w:rsidR="006E4565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for </w:t>
      </w:r>
      <w:r w:rsidR="006E4565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search Publication</w:t>
      </w:r>
    </w:p>
    <w:p w14:paraId="4CEDF1D1" w14:textId="77777777" w:rsidR="002A136B" w:rsidRDefault="002A136B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C0D02" w14:paraId="1FBE9AD0" w14:textId="77777777" w:rsidTr="00030F76">
        <w:trPr>
          <w:trHeight w:val="363"/>
        </w:trPr>
        <w:tc>
          <w:tcPr>
            <w:tcW w:w="9576" w:type="dxa"/>
          </w:tcPr>
          <w:p w14:paraId="5F62CBB8" w14:textId="77777777" w:rsidR="009C0D02" w:rsidRDefault="009C0D02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pplicant Name:</w:t>
            </w:r>
            <w:r w:rsidR="003F4E33">
              <w:rPr>
                <w:b/>
                <w:sz w:val="24"/>
              </w:rPr>
              <w:t xml:space="preserve"> </w:t>
            </w:r>
            <w:r w:rsidR="00C63F2D">
              <w:rPr>
                <w:b/>
                <w:sz w:val="24"/>
              </w:rPr>
              <w:t xml:space="preserve">                                                                           </w:t>
            </w:r>
          </w:p>
          <w:p w14:paraId="6C2E4827" w14:textId="77777777" w:rsidR="001F54A2" w:rsidRDefault="00747AC0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esignation</w:t>
            </w:r>
            <w:r w:rsidR="001F54A2">
              <w:rPr>
                <w:b/>
                <w:sz w:val="24"/>
              </w:rPr>
              <w:t>:</w:t>
            </w:r>
            <w:r w:rsidR="00E5468D">
              <w:rPr>
                <w:b/>
                <w:sz w:val="24"/>
              </w:rPr>
              <w:t xml:space="preserve">            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  <w:r w:rsidR="00094A73">
              <w:rPr>
                <w:b/>
                <w:sz w:val="24"/>
              </w:rPr>
              <w:t xml:space="preserve">     </w:t>
            </w:r>
            <w:r w:rsidR="00E5468D">
              <w:rPr>
                <w:b/>
                <w:sz w:val="24"/>
              </w:rPr>
              <w:t>Date of Joining</w:t>
            </w:r>
            <w:r w:rsidR="004C59B7">
              <w:rPr>
                <w:b/>
                <w:sz w:val="24"/>
              </w:rPr>
              <w:t xml:space="preserve"> - UCP</w:t>
            </w:r>
            <w:r w:rsidR="00E5468D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 xml:space="preserve">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</w:p>
          <w:p w14:paraId="4692F91A" w14:textId="5BB09B94" w:rsidR="00FE6AA9" w:rsidRDefault="00FE6AA9" w:rsidP="009C0D02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 xml:space="preserve">Faculty: </w:t>
            </w:r>
            <w:sdt>
              <w:sdtPr>
                <w:rPr>
                  <w:rFonts w:eastAsia="MS Gothic"/>
                  <w:b/>
                  <w:sz w:val="24"/>
                </w:rPr>
                <w:id w:val="4866081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00682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S </w:t>
            </w:r>
            <w:sdt>
              <w:sdtPr>
                <w:rPr>
                  <w:rFonts w:eastAsia="MS Gothic"/>
                  <w:b/>
                  <w:sz w:val="24"/>
                </w:rPr>
                <w:id w:val="10355331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E </w:t>
            </w:r>
            <w:sdt>
              <w:sdtPr>
                <w:rPr>
                  <w:rFonts w:eastAsia="MS Gothic"/>
                  <w:b/>
                  <w:sz w:val="24"/>
                </w:rPr>
                <w:id w:val="7137815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IT </w:t>
            </w:r>
            <w:sdt>
              <w:sdtPr>
                <w:rPr>
                  <w:rFonts w:eastAsia="MS Gothic"/>
                  <w:b/>
                  <w:sz w:val="24"/>
                </w:rPr>
                <w:id w:val="-15075986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</w:t>
            </w:r>
            <w:r w:rsidR="00597EA0">
              <w:rPr>
                <w:rFonts w:eastAsia="MS Gothic"/>
                <w:b/>
                <w:sz w:val="24"/>
              </w:rPr>
              <w:t>HSS</w:t>
            </w:r>
            <w:r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-17631388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L</w:t>
            </w:r>
            <w:r w:rsidR="0019330D">
              <w:rPr>
                <w:rFonts w:eastAsia="MS Gothic"/>
                <w:b/>
                <w:sz w:val="24"/>
              </w:rPr>
              <w:t>L</w:t>
            </w:r>
            <w:r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2936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P </w:t>
            </w:r>
            <w:sdt>
              <w:sdtPr>
                <w:rPr>
                  <w:rFonts w:eastAsia="MS Gothic"/>
                  <w:b/>
                  <w:sz w:val="24"/>
                </w:rPr>
                <w:id w:val="-2030941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7E2C77">
              <w:rPr>
                <w:rFonts w:eastAsia="MS Gothic"/>
                <w:b/>
                <w:sz w:val="24"/>
              </w:rPr>
              <w:t xml:space="preserve"> F</w:t>
            </w:r>
            <w:r>
              <w:rPr>
                <w:rFonts w:eastAsia="MS Gothic"/>
                <w:b/>
                <w:sz w:val="24"/>
              </w:rPr>
              <w:t>M</w:t>
            </w:r>
            <w:r w:rsidR="009E20A5">
              <w:rPr>
                <w:rFonts w:eastAsia="MS Gothic"/>
                <w:b/>
                <w:sz w:val="24"/>
              </w:rPr>
              <w:t>M</w:t>
            </w:r>
            <w:r>
              <w:rPr>
                <w:rFonts w:eastAsia="MS Gothic"/>
                <w:b/>
                <w:sz w:val="24"/>
              </w:rPr>
              <w:t xml:space="preserve">C  </w:t>
            </w:r>
            <w:sdt>
              <w:sdtPr>
                <w:rPr>
                  <w:rFonts w:eastAsia="MS Gothic"/>
                  <w:b/>
                  <w:sz w:val="24"/>
                </w:rPr>
                <w:id w:val="-1501433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L</w:t>
            </w:r>
            <w:r w:rsidR="00ED2B57"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9764228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D2B57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ED2B57">
              <w:rPr>
                <w:rFonts w:eastAsia="MS Gothic"/>
                <w:b/>
                <w:sz w:val="24"/>
              </w:rPr>
              <w:t xml:space="preserve"> FOS</w:t>
            </w:r>
            <w:r w:rsidR="00800682">
              <w:rPr>
                <w:rFonts w:eastAsia="MS Gothic"/>
                <w:b/>
                <w:sz w:val="24"/>
              </w:rPr>
              <w:t>T</w:t>
            </w:r>
          </w:p>
          <w:p w14:paraId="0F6B3AE2" w14:textId="77777777" w:rsidR="00030F76" w:rsidRPr="00D3145D" w:rsidRDefault="00D2181A" w:rsidP="009C0D02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Email: </w:t>
            </w:r>
          </w:p>
        </w:tc>
      </w:tr>
    </w:tbl>
    <w:p w14:paraId="6E45E591" w14:textId="77777777" w:rsidR="009C0D02" w:rsidRDefault="009C0D02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9350" w:type="dxa"/>
        <w:tblLook w:val="04A0" w:firstRow="1" w:lastRow="0" w:firstColumn="1" w:lastColumn="0" w:noHBand="0" w:noVBand="1"/>
      </w:tblPr>
      <w:tblGrid>
        <w:gridCol w:w="637"/>
        <w:gridCol w:w="6088"/>
        <w:gridCol w:w="1280"/>
        <w:gridCol w:w="1345"/>
      </w:tblGrid>
      <w:tr w:rsidR="00F623E9" w14:paraId="69993B06" w14:textId="77777777" w:rsidTr="00F623E9">
        <w:trPr>
          <w:trHeight w:val="350"/>
        </w:trPr>
        <w:tc>
          <w:tcPr>
            <w:tcW w:w="637" w:type="dxa"/>
          </w:tcPr>
          <w:p w14:paraId="44377AF0" w14:textId="098F55B3" w:rsidR="00F623E9" w:rsidRPr="00666DF1" w:rsidRDefault="00F623E9" w:rsidP="00C736BF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Pos.</w:t>
            </w:r>
          </w:p>
        </w:tc>
        <w:tc>
          <w:tcPr>
            <w:tcW w:w="6088" w:type="dxa"/>
          </w:tcPr>
          <w:p w14:paraId="1F742E1E" w14:textId="30B84C84" w:rsidR="00F623E9" w:rsidRPr="00666DF1" w:rsidRDefault="00AB610C" w:rsidP="002472D2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>
              <w:rPr>
                <w:rFonts w:eastAsia="MS Gothic"/>
                <w:b/>
                <w:sz w:val="22"/>
                <w:szCs w:val="22"/>
              </w:rPr>
              <w:t xml:space="preserve">Authors </w:t>
            </w:r>
            <w:r w:rsidR="00F623E9" w:rsidRPr="00666DF1">
              <w:rPr>
                <w:rFonts w:eastAsia="MS Gothic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1280" w:type="dxa"/>
          </w:tcPr>
          <w:p w14:paraId="471A0213" w14:textId="375EB4A2" w:rsidR="00710FF2" w:rsidRPr="00666DF1" w:rsidRDefault="00F623E9" w:rsidP="00710FF2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UCP</w:t>
            </w:r>
          </w:p>
        </w:tc>
        <w:tc>
          <w:tcPr>
            <w:tcW w:w="1345" w:type="dxa"/>
          </w:tcPr>
          <w:p w14:paraId="4BCE7030" w14:textId="6F0929C0" w:rsidR="00F623E9" w:rsidRPr="00666DF1" w:rsidRDefault="00F623E9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Foreign</w:t>
            </w:r>
          </w:p>
        </w:tc>
      </w:tr>
      <w:tr w:rsidR="00F623E9" w14:paraId="72249D66" w14:textId="390157BD" w:rsidTr="00F623E9">
        <w:trPr>
          <w:trHeight w:val="278"/>
        </w:trPr>
        <w:tc>
          <w:tcPr>
            <w:tcW w:w="637" w:type="dxa"/>
          </w:tcPr>
          <w:p w14:paraId="66F37E28" w14:textId="6F2CBC8D" w:rsidR="00F623E9" w:rsidRPr="00666DF1" w:rsidRDefault="00F623E9" w:rsidP="001E72F7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1</w:t>
            </w:r>
            <w:r w:rsidRPr="00666DF1">
              <w:rPr>
                <w:b/>
                <w:sz w:val="22"/>
                <w:szCs w:val="22"/>
                <w:vertAlign w:val="superscript"/>
              </w:rPr>
              <w:t>st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6088" w:type="dxa"/>
          </w:tcPr>
          <w:p w14:paraId="263BA078" w14:textId="77777777" w:rsidR="00F623E9" w:rsidRPr="00666DF1" w:rsidRDefault="00F623E9" w:rsidP="001E72F7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5887F090" w14:textId="03B02265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17723835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58790D8B" w14:textId="25F90B71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19827248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623E9" w14:paraId="49F2CAED" w14:textId="3C55BD26" w:rsidTr="00F623E9">
        <w:tc>
          <w:tcPr>
            <w:tcW w:w="637" w:type="dxa"/>
          </w:tcPr>
          <w:p w14:paraId="01B75123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2</w:t>
            </w:r>
            <w:r w:rsidRPr="00666DF1">
              <w:rPr>
                <w:b/>
                <w:sz w:val="22"/>
                <w:szCs w:val="22"/>
                <w:vertAlign w:val="superscript"/>
              </w:rPr>
              <w:t>nd</w:t>
            </w:r>
          </w:p>
        </w:tc>
        <w:tc>
          <w:tcPr>
            <w:tcW w:w="6088" w:type="dxa"/>
          </w:tcPr>
          <w:p w14:paraId="70B06196" w14:textId="644F2CD0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399CA856" w14:textId="3AA0180D" w:rsidR="00F623E9" w:rsidRPr="00666DF1" w:rsidRDefault="00000000" w:rsidP="001E72F7">
            <w:pPr>
              <w:jc w:val="center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9485902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7F5AF993" w14:textId="10EBCA75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5710862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623E9" w14:paraId="56F45DA0" w14:textId="5FE894EA" w:rsidTr="00F623E9">
        <w:tc>
          <w:tcPr>
            <w:tcW w:w="637" w:type="dxa"/>
          </w:tcPr>
          <w:p w14:paraId="025FBE38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3</w:t>
            </w:r>
            <w:r w:rsidRPr="00666DF1">
              <w:rPr>
                <w:b/>
                <w:sz w:val="22"/>
                <w:szCs w:val="22"/>
                <w:vertAlign w:val="superscript"/>
              </w:rPr>
              <w:t>rd</w:t>
            </w:r>
          </w:p>
        </w:tc>
        <w:tc>
          <w:tcPr>
            <w:tcW w:w="6088" w:type="dxa"/>
          </w:tcPr>
          <w:p w14:paraId="2E110ED6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5F72ECD4" w14:textId="7EC146B7" w:rsidR="00F623E9" w:rsidRPr="00666DF1" w:rsidRDefault="00000000" w:rsidP="001E72F7">
            <w:pPr>
              <w:jc w:val="center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18534090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1794CA5E" w14:textId="6DB087F1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4717555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0BC40162" w14:textId="42328AC2" w:rsidR="00D3145D" w:rsidRDefault="00333B5E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  <w:r>
        <w:rPr>
          <w:rFonts w:ascii="Times New Roman" w:hAnsi="Times New Roman" w:cs="Times New Roman"/>
          <w:b/>
          <w:sz w:val="2"/>
          <w:szCs w:val="36"/>
          <w:u w:val="single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02"/>
        <w:gridCol w:w="6148"/>
      </w:tblGrid>
      <w:tr w:rsidR="0097569A" w14:paraId="26DB743C" w14:textId="77777777" w:rsidTr="003476AF">
        <w:trPr>
          <w:trHeight w:val="557"/>
        </w:trPr>
        <w:tc>
          <w:tcPr>
            <w:tcW w:w="3202" w:type="dxa"/>
            <w:vAlign w:val="center"/>
          </w:tcPr>
          <w:p w14:paraId="7975D641" w14:textId="77777777" w:rsidR="0097569A" w:rsidRPr="00666DF1" w:rsidRDefault="0097569A" w:rsidP="003476AF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Title of Research Paper</w:t>
            </w:r>
          </w:p>
        </w:tc>
        <w:tc>
          <w:tcPr>
            <w:tcW w:w="6148" w:type="dxa"/>
          </w:tcPr>
          <w:p w14:paraId="1CC40408" w14:textId="77777777" w:rsidR="007A649E" w:rsidRDefault="007A649E" w:rsidP="00C05316">
            <w:pPr>
              <w:jc w:val="both"/>
              <w:rPr>
                <w:b/>
                <w:sz w:val="24"/>
              </w:rPr>
            </w:pPr>
          </w:p>
        </w:tc>
      </w:tr>
      <w:tr w:rsidR="0097569A" w14:paraId="36C8C503" w14:textId="77777777" w:rsidTr="00F623E9">
        <w:trPr>
          <w:trHeight w:val="278"/>
        </w:trPr>
        <w:tc>
          <w:tcPr>
            <w:tcW w:w="3202" w:type="dxa"/>
          </w:tcPr>
          <w:p w14:paraId="4C06E6A8" w14:textId="47173BB3" w:rsidR="0097569A" w:rsidRPr="00666DF1" w:rsidRDefault="00B82D4D" w:rsidP="00C05316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Journal</w:t>
            </w:r>
            <w:r w:rsidR="00F623E9" w:rsidRPr="00666DF1">
              <w:rPr>
                <w:b/>
                <w:sz w:val="22"/>
                <w:szCs w:val="18"/>
              </w:rPr>
              <w:t xml:space="preserve"> Name</w:t>
            </w:r>
          </w:p>
        </w:tc>
        <w:tc>
          <w:tcPr>
            <w:tcW w:w="6148" w:type="dxa"/>
          </w:tcPr>
          <w:p w14:paraId="7FB0A577" w14:textId="77777777" w:rsidR="00F0375C" w:rsidRPr="009C0D02" w:rsidRDefault="00F0375C" w:rsidP="00C05316">
            <w:pPr>
              <w:jc w:val="both"/>
              <w:rPr>
                <w:rFonts w:eastAsia="MS Gothic"/>
                <w:b/>
                <w:sz w:val="24"/>
              </w:rPr>
            </w:pPr>
          </w:p>
        </w:tc>
      </w:tr>
      <w:tr w:rsidR="0097569A" w14:paraId="1184FC50" w14:textId="77777777" w:rsidTr="00F623E9">
        <w:tc>
          <w:tcPr>
            <w:tcW w:w="3202" w:type="dxa"/>
            <w:vAlign w:val="center"/>
          </w:tcPr>
          <w:p w14:paraId="4F3AC474" w14:textId="25A4A31C" w:rsidR="007B679A" w:rsidRPr="00316186" w:rsidRDefault="00B82D4D" w:rsidP="00316186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Category of Journal</w:t>
            </w:r>
          </w:p>
        </w:tc>
        <w:tc>
          <w:tcPr>
            <w:tcW w:w="6148" w:type="dxa"/>
          </w:tcPr>
          <w:p w14:paraId="1C8F711B" w14:textId="59A2500A" w:rsidR="00B82D4D" w:rsidRPr="00BE7484" w:rsidRDefault="00316186" w:rsidP="00B82D4D">
            <w:pPr>
              <w:jc w:val="both"/>
              <w:rPr>
                <w:rFonts w:eastAsia="MS Gothic"/>
                <w:sz w:val="22"/>
                <w:szCs w:val="18"/>
              </w:rPr>
            </w:pPr>
            <w:r>
              <w:rPr>
                <w:rFonts w:eastAsia="MS Gothic"/>
                <w:b/>
                <w:sz w:val="24"/>
              </w:rPr>
              <w:t xml:space="preserve"> </w:t>
            </w:r>
            <w:r w:rsidR="00773A2B"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szCs w:val="18"/>
                </w:rPr>
                <w:id w:val="20351565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D2B57"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="00ED2B57" w:rsidRPr="00BE7484">
              <w:rPr>
                <w:rFonts w:eastAsia="MS Gothic"/>
                <w:sz w:val="22"/>
                <w:szCs w:val="18"/>
              </w:rPr>
              <w:t xml:space="preserve"> </w:t>
            </w:r>
            <w:r w:rsidRPr="00BE7484">
              <w:rPr>
                <w:rFonts w:eastAsia="MS Gothic"/>
                <w:sz w:val="22"/>
                <w:szCs w:val="18"/>
              </w:rPr>
              <w:t xml:space="preserve">Impact Factor → As per </w:t>
            </w:r>
            <w:proofErr w:type="spellStart"/>
            <w:r w:rsidR="00954FBF" w:rsidRPr="00BE7484">
              <w:rPr>
                <w:rFonts w:eastAsia="MS Gothic"/>
                <w:sz w:val="22"/>
                <w:szCs w:val="18"/>
              </w:rPr>
              <w:t>Wo</w:t>
            </w:r>
            <w:r w:rsidR="00DB47DA" w:rsidRPr="00BE7484">
              <w:rPr>
                <w:rFonts w:eastAsia="MS Gothic"/>
                <w:sz w:val="22"/>
                <w:szCs w:val="18"/>
              </w:rPr>
              <w:t>S</w:t>
            </w:r>
            <w:proofErr w:type="spellEnd"/>
            <w:r w:rsidR="00DB47DA" w:rsidRPr="00BE7484">
              <w:rPr>
                <w:rFonts w:eastAsia="MS Gothic"/>
                <w:sz w:val="22"/>
                <w:szCs w:val="18"/>
              </w:rPr>
              <w:t>-JCR List</w:t>
            </w:r>
          </w:p>
          <w:p w14:paraId="45F2DFEA" w14:textId="709CEE60" w:rsidR="0097569A" w:rsidRPr="00954FBF" w:rsidRDefault="00954FBF" w:rsidP="00B82D4D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BE7484">
              <w:rPr>
                <w:rFonts w:eastAsia="MS Gothic"/>
                <w:szCs w:val="18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1549729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W Category  </w:t>
            </w:r>
            <w:sdt>
              <w:sdtPr>
                <w:rPr>
                  <w:rFonts w:eastAsia="MS Gothic"/>
                  <w:szCs w:val="18"/>
                </w:rPr>
                <w:id w:val="2148609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X Category  </w:t>
            </w:r>
            <w:sdt>
              <w:sdtPr>
                <w:rPr>
                  <w:rFonts w:eastAsia="MS Gothic"/>
                  <w:szCs w:val="18"/>
                </w:rPr>
                <w:id w:val="-14173970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Y Category</w:t>
            </w:r>
            <w:r w:rsidR="00316186" w:rsidRPr="00BE7484">
              <w:rPr>
                <w:rFonts w:eastAsia="MS Gothic"/>
                <w:sz w:val="22"/>
                <w:szCs w:val="18"/>
              </w:rPr>
              <w:t xml:space="preserve"> → </w:t>
            </w:r>
            <w:r w:rsidR="00316186" w:rsidRPr="00BE7484">
              <w:rPr>
                <w:sz w:val="22"/>
                <w:szCs w:val="18"/>
              </w:rPr>
              <w:t>As per HJRS</w:t>
            </w:r>
            <w:r w:rsidR="00316186">
              <w:rPr>
                <w:rFonts w:eastAsia="MS Gothic"/>
                <w:b/>
                <w:sz w:val="22"/>
                <w:szCs w:val="18"/>
              </w:rPr>
              <w:t xml:space="preserve"> </w:t>
            </w:r>
            <w:r w:rsidRPr="00666DF1">
              <w:rPr>
                <w:rFonts w:eastAsia="MS Gothic"/>
                <w:b/>
                <w:sz w:val="22"/>
                <w:szCs w:val="18"/>
              </w:rPr>
              <w:t xml:space="preserve">  </w:t>
            </w:r>
            <w:r w:rsidR="0097569A" w:rsidRPr="00666DF1">
              <w:rPr>
                <w:rFonts w:eastAsia="MS Gothic"/>
                <w:b/>
                <w:sz w:val="22"/>
                <w:szCs w:val="18"/>
              </w:rPr>
              <w:t xml:space="preserve"> </w:t>
            </w:r>
          </w:p>
        </w:tc>
      </w:tr>
      <w:tr w:rsidR="0097569A" w14:paraId="39FADFF9" w14:textId="77777777" w:rsidTr="00F623E9">
        <w:tc>
          <w:tcPr>
            <w:tcW w:w="3202" w:type="dxa"/>
          </w:tcPr>
          <w:p w14:paraId="35D0368C" w14:textId="6FA4BA90" w:rsidR="0097569A" w:rsidRPr="00666DF1" w:rsidRDefault="00F623E9" w:rsidP="00C05316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mpact Factor</w:t>
            </w:r>
            <w:r w:rsidR="007C3B07">
              <w:rPr>
                <w:b/>
                <w:sz w:val="22"/>
                <w:szCs w:val="18"/>
              </w:rPr>
              <w:t xml:space="preserve"> (</w:t>
            </w:r>
            <w:proofErr w:type="spellStart"/>
            <w:r w:rsidR="007C3B07">
              <w:rPr>
                <w:b/>
                <w:sz w:val="22"/>
                <w:szCs w:val="18"/>
              </w:rPr>
              <w:t>WoS</w:t>
            </w:r>
            <w:proofErr w:type="spellEnd"/>
            <w:r w:rsidR="007C3B07">
              <w:rPr>
                <w:b/>
                <w:sz w:val="22"/>
                <w:szCs w:val="18"/>
              </w:rPr>
              <w:t>-JCR)</w:t>
            </w:r>
          </w:p>
        </w:tc>
        <w:tc>
          <w:tcPr>
            <w:tcW w:w="6148" w:type="dxa"/>
          </w:tcPr>
          <w:p w14:paraId="0FC95627" w14:textId="77777777" w:rsidR="0097569A" w:rsidRDefault="0097569A" w:rsidP="00C05316">
            <w:pPr>
              <w:jc w:val="both"/>
              <w:rPr>
                <w:b/>
                <w:sz w:val="24"/>
              </w:rPr>
            </w:pPr>
          </w:p>
        </w:tc>
      </w:tr>
      <w:tr w:rsidR="00ED2B57" w14:paraId="28288960" w14:textId="77777777" w:rsidTr="00F623E9">
        <w:tc>
          <w:tcPr>
            <w:tcW w:w="3202" w:type="dxa"/>
          </w:tcPr>
          <w:p w14:paraId="6314CB09" w14:textId="140EE99E" w:rsidR="00ED2B57" w:rsidRPr="00666DF1" w:rsidRDefault="00F623E9" w:rsidP="00C05316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SSN</w:t>
            </w:r>
          </w:p>
        </w:tc>
        <w:tc>
          <w:tcPr>
            <w:tcW w:w="6148" w:type="dxa"/>
          </w:tcPr>
          <w:p w14:paraId="2FBE073D" w14:textId="77777777" w:rsidR="00ED2B57" w:rsidRDefault="00ED2B57" w:rsidP="00C05316">
            <w:pPr>
              <w:jc w:val="both"/>
              <w:rPr>
                <w:b/>
                <w:sz w:val="24"/>
              </w:rPr>
            </w:pPr>
          </w:p>
        </w:tc>
      </w:tr>
      <w:tr w:rsidR="00D52258" w14:paraId="34BB9503" w14:textId="77777777" w:rsidTr="00F623E9">
        <w:tc>
          <w:tcPr>
            <w:tcW w:w="3202" w:type="dxa"/>
          </w:tcPr>
          <w:p w14:paraId="021DF751" w14:textId="44A2FD06" w:rsidR="00D52258" w:rsidRPr="00D52258" w:rsidRDefault="00D52258" w:rsidP="00C05316">
            <w:pPr>
              <w:jc w:val="both"/>
              <w:rPr>
                <w:b/>
                <w:sz w:val="22"/>
                <w:szCs w:val="18"/>
              </w:rPr>
            </w:pPr>
            <w:r w:rsidRPr="00D52258">
              <w:rPr>
                <w:b/>
                <w:sz w:val="22"/>
                <w:szCs w:val="18"/>
              </w:rPr>
              <w:t>Volume</w:t>
            </w:r>
            <w:r>
              <w:rPr>
                <w:b/>
                <w:sz w:val="22"/>
                <w:szCs w:val="18"/>
              </w:rPr>
              <w:t>/Issue No</w:t>
            </w:r>
          </w:p>
        </w:tc>
        <w:tc>
          <w:tcPr>
            <w:tcW w:w="6148" w:type="dxa"/>
          </w:tcPr>
          <w:p w14:paraId="52A59114" w14:textId="77777777" w:rsidR="00D52258" w:rsidRPr="00D52258" w:rsidRDefault="00D52258" w:rsidP="00C05316">
            <w:pPr>
              <w:jc w:val="both"/>
              <w:rPr>
                <w:b/>
                <w:sz w:val="22"/>
                <w:szCs w:val="18"/>
              </w:rPr>
            </w:pPr>
          </w:p>
        </w:tc>
      </w:tr>
      <w:tr w:rsidR="003540BB" w14:paraId="2B707040" w14:textId="77777777" w:rsidTr="00F623E9">
        <w:trPr>
          <w:trHeight w:val="296"/>
        </w:trPr>
        <w:tc>
          <w:tcPr>
            <w:tcW w:w="3202" w:type="dxa"/>
          </w:tcPr>
          <w:p w14:paraId="686F2A12" w14:textId="23D75BCA" w:rsidR="003540BB" w:rsidRDefault="00F623E9" w:rsidP="00C05316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Month-Year of Publication</w:t>
            </w:r>
          </w:p>
        </w:tc>
        <w:tc>
          <w:tcPr>
            <w:tcW w:w="6148" w:type="dxa"/>
          </w:tcPr>
          <w:p w14:paraId="0BADF3D9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14:paraId="706A2CD1" w14:textId="77777777" w:rsidTr="00F623E9">
        <w:trPr>
          <w:trHeight w:val="296"/>
        </w:trPr>
        <w:tc>
          <w:tcPr>
            <w:tcW w:w="3202" w:type="dxa"/>
          </w:tcPr>
          <w:p w14:paraId="138F055E" w14:textId="227C9B4B" w:rsidR="00ED2B57" w:rsidRDefault="003540BB" w:rsidP="00C05316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URL/DOI of Published Paper</w:t>
            </w:r>
          </w:p>
        </w:tc>
        <w:tc>
          <w:tcPr>
            <w:tcW w:w="6148" w:type="dxa"/>
          </w:tcPr>
          <w:p w14:paraId="1F7BEE1A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14:paraId="3D97AD5D" w14:textId="77777777" w:rsidTr="00F623E9">
        <w:tc>
          <w:tcPr>
            <w:tcW w:w="3202" w:type="dxa"/>
          </w:tcPr>
          <w:p w14:paraId="344631CE" w14:textId="77777777" w:rsidR="003540BB" w:rsidRDefault="003540BB" w:rsidP="00A34F4B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 xml:space="preserve">URL of Journal Main Page </w:t>
            </w:r>
          </w:p>
        </w:tc>
        <w:tc>
          <w:tcPr>
            <w:tcW w:w="6148" w:type="dxa"/>
          </w:tcPr>
          <w:p w14:paraId="4961877D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6A31E5" w14:paraId="645F306D" w14:textId="77777777" w:rsidTr="00F623E9">
        <w:tc>
          <w:tcPr>
            <w:tcW w:w="3202" w:type="dxa"/>
          </w:tcPr>
          <w:p w14:paraId="447358C8" w14:textId="10577AAA" w:rsidR="006A31E5" w:rsidRPr="00266A12" w:rsidRDefault="0055096B" w:rsidP="0055096B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PI</w:t>
            </w:r>
            <w:r w:rsidR="006A31E5" w:rsidRPr="00266A12">
              <w:rPr>
                <w:b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(A</w:t>
            </w:r>
            <w:r w:rsidR="00F623E9" w:rsidRPr="00266A12">
              <w:rPr>
                <w:bCs/>
                <w:sz w:val="22"/>
                <w:szCs w:val="22"/>
              </w:rPr>
              <w:t>s per HJRS</w:t>
            </w:r>
            <w:r w:rsidR="006A31E5" w:rsidRPr="00266A12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6148" w:type="dxa"/>
          </w:tcPr>
          <w:p w14:paraId="1821D117" w14:textId="77777777" w:rsidR="006A31E5" w:rsidRPr="00266A12" w:rsidRDefault="006A31E5" w:rsidP="00C05316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6A31E5" w14:paraId="343488A0" w14:textId="77777777" w:rsidTr="00F623E9">
        <w:tc>
          <w:tcPr>
            <w:tcW w:w="3202" w:type="dxa"/>
            <w:vAlign w:val="center"/>
          </w:tcPr>
          <w:p w14:paraId="341CE686" w14:textId="6F9A484B" w:rsidR="006A31E5" w:rsidRPr="00266A12" w:rsidRDefault="00F0454E" w:rsidP="00F0454E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 xml:space="preserve">Total Amount </w:t>
            </w:r>
          </w:p>
        </w:tc>
        <w:tc>
          <w:tcPr>
            <w:tcW w:w="6148" w:type="dxa"/>
          </w:tcPr>
          <w:p w14:paraId="7CA81D02" w14:textId="77777777" w:rsidR="006A31E5" w:rsidRPr="00B64CC2" w:rsidRDefault="00BE7484" w:rsidP="00BB4B9A">
            <w:pPr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Rs</m:t>
                </m:r>
                <m:r>
                  <w:rPr>
                    <w:rFonts w:ascii="Cambria Math" w:hAnsi="Cambria Math"/>
                    <w:sz w:val="22"/>
                    <w:szCs w:val="22"/>
                  </w:rPr>
                  <m:t>=25,000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30,000 × 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JPI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100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sz w:val="22"/>
                    <w:szCs w:val="22"/>
                  </w:rPr>
                  <m:t xml:space="preserve">= </m:t>
                </m:r>
              </m:oMath>
            </m:oMathPara>
          </w:p>
          <w:p w14:paraId="53C47E77" w14:textId="730E0A25" w:rsidR="00B64CC2" w:rsidRPr="00B64CC2" w:rsidRDefault="00B64CC2" w:rsidP="00BB4B9A">
            <w:pPr>
              <w:jc w:val="both"/>
              <w:rPr>
                <w:sz w:val="8"/>
                <w:szCs w:val="22"/>
              </w:rPr>
            </w:pPr>
          </w:p>
        </w:tc>
      </w:tr>
      <w:tr w:rsidR="006A31E5" w14:paraId="2C63C540" w14:textId="77777777" w:rsidTr="004475DC">
        <w:tc>
          <w:tcPr>
            <w:tcW w:w="3202" w:type="dxa"/>
            <w:vAlign w:val="center"/>
          </w:tcPr>
          <w:p w14:paraId="5724ACB7" w14:textId="77777777" w:rsidR="00F52AC6" w:rsidRDefault="006A31E5" w:rsidP="004475DC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>Claimed Amount</w:t>
            </w:r>
            <w:r w:rsidR="00322909">
              <w:rPr>
                <w:b/>
                <w:sz w:val="22"/>
                <w:szCs w:val="22"/>
              </w:rPr>
              <w:t xml:space="preserve"> </w:t>
            </w:r>
          </w:p>
          <w:p w14:paraId="094D59E1" w14:textId="3776799F" w:rsidR="006A31E5" w:rsidRPr="00266A12" w:rsidRDefault="00322909" w:rsidP="004475DC">
            <w:pPr>
              <w:rPr>
                <w:b/>
                <w:sz w:val="22"/>
                <w:szCs w:val="22"/>
              </w:rPr>
            </w:pPr>
            <w:r w:rsidRPr="00322909">
              <w:rPr>
                <w:sz w:val="22"/>
                <w:szCs w:val="22"/>
              </w:rPr>
              <w:t>(</w:t>
            </w:r>
            <w:r w:rsidR="00A710AC">
              <w:rPr>
                <w:rFonts w:eastAsia="MS Gothic"/>
                <w:sz w:val="22"/>
                <w:szCs w:val="22"/>
              </w:rPr>
              <w:t>Select</w:t>
            </w:r>
            <w:r w:rsidRPr="00322909">
              <w:rPr>
                <w:rFonts w:eastAsia="MS Gothic"/>
                <w:sz w:val="22"/>
                <w:szCs w:val="22"/>
              </w:rPr>
              <w:t xml:space="preserve"> more than one</w:t>
            </w:r>
            <w:r w:rsidR="00A710AC">
              <w:rPr>
                <w:rFonts w:eastAsia="MS Gothic"/>
                <w:sz w:val="22"/>
                <w:szCs w:val="22"/>
              </w:rPr>
              <w:t xml:space="preserve"> option for multiple UCP authors</w:t>
            </w:r>
            <w:r w:rsidRPr="00322909">
              <w:rPr>
                <w:rFonts w:eastAsia="MS Gothic"/>
                <w:sz w:val="22"/>
                <w:szCs w:val="22"/>
              </w:rPr>
              <w:t>)</w:t>
            </w:r>
          </w:p>
        </w:tc>
        <w:tc>
          <w:tcPr>
            <w:tcW w:w="6148" w:type="dxa"/>
            <w:vAlign w:val="center"/>
          </w:tcPr>
          <w:p w14:paraId="78E5F394" w14:textId="7CC2D35E" w:rsidR="00F727A7" w:rsidRDefault="00F727A7" w:rsidP="00AB139E">
            <w:pPr>
              <w:rPr>
                <w:rFonts w:eastAsia="MS Gothic"/>
              </w:rPr>
            </w:pPr>
            <w:r>
              <w:rPr>
                <w:rFonts w:eastAsia="MS Gothic"/>
              </w:rPr>
              <w:t>Local Case:</w:t>
            </w:r>
            <w:r w:rsidR="002A0AAA">
              <w:rPr>
                <w:rFonts w:eastAsia="MS Gothic"/>
              </w:rPr>
              <w:t xml:space="preserve"> </w:t>
            </w:r>
            <w:sdt>
              <w:sdtPr>
                <w:rPr>
                  <w:rFonts w:eastAsia="MS Gothic"/>
                </w:rPr>
                <w:id w:val="-17017084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A0A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C2E167E" w14:textId="7C258F0B" w:rsidR="00AB139E" w:rsidRPr="00AB139E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1003936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>
              <w:rPr>
                <w:rFonts w:eastAsia="MS Gothic"/>
              </w:rPr>
              <w:t xml:space="preserve"> Sole Author   </w:t>
            </w:r>
            <w:r w:rsidR="00CC3AA0">
              <w:rPr>
                <w:rFonts w:eastAsia="MS Gothic"/>
              </w:rPr>
              <w:t xml:space="preserve"> </w:t>
            </w:r>
            <w:r w:rsidR="00AB139E">
              <w:rPr>
                <w:rFonts w:eastAsia="MS Gothic"/>
              </w:rPr>
              <w:t xml:space="preserve">→ </w:t>
            </w:r>
            <w:r w:rsidR="00162037">
              <w:rPr>
                <w:rFonts w:eastAsia="MS Gothic"/>
              </w:rPr>
              <w:t>1</w:t>
            </w:r>
            <w:r w:rsidR="00162037" w:rsidRPr="00162037">
              <w:rPr>
                <w:rFonts w:eastAsia="MS Gothic"/>
                <w:vertAlign w:val="superscript"/>
              </w:rPr>
              <w:t>st</w:t>
            </w:r>
            <w:r w:rsidR="00162037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102833260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Content>
                <w:r w:rsidR="002A0AAA">
                  <w:rPr>
                    <w:rFonts w:eastAsia="MS Gothic"/>
                  </w:rPr>
                  <w:sym w:font="Wingdings" w:char="F0FE"/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CC3AA0">
              <w:rPr>
                <w:rFonts w:eastAsia="MS Gothic"/>
                <w:sz w:val="22"/>
                <w:szCs w:val="22"/>
              </w:rPr>
              <w:t>10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0% </w:t>
            </w:r>
          </w:p>
          <w:p w14:paraId="633FA91A" w14:textId="2B61C76F" w:rsidR="00AB139E" w:rsidRPr="00AB139E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2570582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>
              <w:rPr>
                <w:rFonts w:eastAsia="MS Gothic"/>
              </w:rPr>
              <w:t xml:space="preserve"> Two </w:t>
            </w:r>
            <w:proofErr w:type="gramStart"/>
            <w:r w:rsidR="00AB139E">
              <w:rPr>
                <w:rFonts w:eastAsia="MS Gothic"/>
              </w:rPr>
              <w:t xml:space="preserve">Authors </w:t>
            </w:r>
            <w:r w:rsidR="00CC3AA0">
              <w:rPr>
                <w:rFonts w:eastAsia="MS Gothic"/>
              </w:rPr>
              <w:t xml:space="preserve"> </w:t>
            </w:r>
            <w:r w:rsidR="00AB139E">
              <w:rPr>
                <w:rFonts w:eastAsia="MS Gothic"/>
              </w:rPr>
              <w:t>→</w:t>
            </w:r>
            <w:proofErr w:type="gramEnd"/>
            <w:r w:rsidR="00AB139E">
              <w:rPr>
                <w:rFonts w:eastAsia="MS Gothic"/>
              </w:rPr>
              <w:t xml:space="preserve"> </w:t>
            </w:r>
            <w:r w:rsidR="00162037">
              <w:rPr>
                <w:rFonts w:eastAsia="MS Gothic"/>
              </w:rPr>
              <w:t>1</w:t>
            </w:r>
            <w:r w:rsidR="00162037" w:rsidRPr="00162037">
              <w:rPr>
                <w:rFonts w:eastAsia="MS Gothic"/>
                <w:vertAlign w:val="superscript"/>
              </w:rPr>
              <w:t>st</w:t>
            </w:r>
            <w:r w:rsidR="00162037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6143323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60</w:t>
            </w:r>
            <w:r w:rsidR="00AB139E" w:rsidRPr="00BE7484">
              <w:rPr>
                <w:rFonts w:eastAsia="MS Gothic"/>
                <w:sz w:val="22"/>
                <w:szCs w:val="22"/>
              </w:rPr>
              <w:t>%</w:t>
            </w:r>
            <w:r w:rsidR="00162037">
              <w:rPr>
                <w:rFonts w:eastAsia="MS Gothic"/>
                <w:sz w:val="22"/>
                <w:szCs w:val="22"/>
              </w:rPr>
              <w:t>, 2</w:t>
            </w:r>
            <w:r w:rsidR="00162037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162037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-10408205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4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0%  </w:t>
            </w:r>
          </w:p>
          <w:p w14:paraId="132E15D9" w14:textId="64BEA69D" w:rsidR="00AB139E" w:rsidRPr="00AB139E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12748545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>
              <w:rPr>
                <w:rFonts w:eastAsia="MS Gothic"/>
              </w:rPr>
              <w:t xml:space="preserve"> </w:t>
            </w:r>
            <w:r w:rsidR="00CC3AA0">
              <w:rPr>
                <w:rFonts w:eastAsia="MS Gothic"/>
              </w:rPr>
              <w:t>Multi-author</w:t>
            </w:r>
            <w:r w:rsidR="00AB139E">
              <w:rPr>
                <w:rFonts w:eastAsia="MS Gothic"/>
              </w:rPr>
              <w:t xml:space="preserve"> </w:t>
            </w:r>
            <w:r w:rsidR="00CC3AA0">
              <w:rPr>
                <w:rFonts w:eastAsia="MS Gothic"/>
              </w:rPr>
              <w:t xml:space="preserve">  </w:t>
            </w:r>
            <w:r w:rsidR="00AB139E">
              <w:rPr>
                <w:rFonts w:eastAsia="MS Gothic"/>
              </w:rPr>
              <w:t xml:space="preserve">→ </w:t>
            </w:r>
            <w:r w:rsidR="00162037">
              <w:rPr>
                <w:rFonts w:eastAsia="MS Gothic"/>
              </w:rPr>
              <w:t>1</w:t>
            </w:r>
            <w:r w:rsidR="00162037" w:rsidRPr="00162037">
              <w:rPr>
                <w:rFonts w:eastAsia="MS Gothic"/>
                <w:vertAlign w:val="superscript"/>
              </w:rPr>
              <w:t>st</w:t>
            </w:r>
            <w:r w:rsidR="00162037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7460348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50</w:t>
            </w:r>
            <w:r w:rsidR="00AB139E" w:rsidRPr="00BE7484">
              <w:rPr>
                <w:rFonts w:eastAsia="MS Gothic"/>
                <w:sz w:val="22"/>
                <w:szCs w:val="22"/>
              </w:rPr>
              <w:t>%</w:t>
            </w:r>
            <w:r w:rsidR="00162037">
              <w:rPr>
                <w:rFonts w:eastAsia="MS Gothic"/>
                <w:sz w:val="22"/>
                <w:szCs w:val="22"/>
              </w:rPr>
              <w:t>, 2</w:t>
            </w:r>
            <w:r w:rsidR="00162037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162037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12067575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3</w:t>
            </w:r>
            <w:r w:rsidR="00AB139E" w:rsidRPr="00BE7484">
              <w:rPr>
                <w:rFonts w:eastAsia="MS Gothic"/>
                <w:sz w:val="22"/>
                <w:szCs w:val="22"/>
              </w:rPr>
              <w:t>0%</w:t>
            </w:r>
            <w:r w:rsidR="00162037">
              <w:rPr>
                <w:rFonts w:eastAsia="MS Gothic"/>
                <w:sz w:val="22"/>
                <w:szCs w:val="22"/>
              </w:rPr>
              <w:t>, 3</w:t>
            </w:r>
            <w:r w:rsidR="00162037" w:rsidRPr="00162037">
              <w:rPr>
                <w:rFonts w:eastAsia="MS Gothic"/>
                <w:sz w:val="22"/>
                <w:szCs w:val="22"/>
                <w:vertAlign w:val="superscript"/>
              </w:rPr>
              <w:t>rd</w:t>
            </w:r>
            <w:r w:rsidR="00162037">
              <w:rPr>
                <w:rFonts w:eastAsia="MS Gothic"/>
                <w:sz w:val="22"/>
                <w:szCs w:val="22"/>
              </w:rPr>
              <w:t>: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sdt>
              <w:sdtPr>
                <w:rPr>
                  <w:rFonts w:eastAsia="MS Gothic"/>
                </w:rPr>
                <w:id w:val="162103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2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0%  </w:t>
            </w:r>
          </w:p>
          <w:p w14:paraId="5499FEF5" w14:textId="1955ADF7" w:rsidR="00CC3AA0" w:rsidRDefault="00CC3AA0" w:rsidP="00AB139E">
            <w:pPr>
              <w:rPr>
                <w:rFonts w:eastAsia="MS Gothic"/>
                <w:sz w:val="22"/>
                <w:szCs w:val="22"/>
              </w:rPr>
            </w:pPr>
          </w:p>
          <w:p w14:paraId="06FF96E1" w14:textId="606853C8" w:rsidR="00F727A7" w:rsidRDefault="00F727A7" w:rsidP="00AB139E">
            <w:pPr>
              <w:rPr>
                <w:rFonts w:eastAsia="MS Gothic"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>Foreign Case:</w:t>
            </w:r>
            <w:r w:rsidR="002A0AAA">
              <w:rPr>
                <w:rFonts w:eastAsia="MS Gothic"/>
                <w:sz w:val="22"/>
                <w:szCs w:val="22"/>
              </w:rPr>
              <w:t xml:space="preserve"> </w:t>
            </w:r>
            <w:sdt>
              <w:sdtPr>
                <w:rPr>
                  <w:rFonts w:eastAsia="MS Gothic"/>
                </w:rPr>
                <w:id w:val="15777152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A0A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537C000" w14:textId="364D399E" w:rsidR="00CC3AA0" w:rsidRPr="00AB139E" w:rsidRDefault="00000000" w:rsidP="00CC3AA0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12141579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C3AA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3AA0">
              <w:rPr>
                <w:rFonts w:eastAsia="MS Gothic"/>
              </w:rPr>
              <w:t xml:space="preserve"> Single </w:t>
            </w:r>
            <w:proofErr w:type="gramStart"/>
            <w:r w:rsidR="00CC3AA0">
              <w:rPr>
                <w:rFonts w:eastAsia="MS Gothic"/>
              </w:rPr>
              <w:t xml:space="preserve">Author </w:t>
            </w:r>
            <w:r w:rsidR="00286FE2">
              <w:rPr>
                <w:rFonts w:eastAsia="MS Gothic"/>
              </w:rPr>
              <w:t xml:space="preserve"> →</w:t>
            </w:r>
            <w:proofErr w:type="gramEnd"/>
            <w:r w:rsidR="00286FE2">
              <w:rPr>
                <w:rFonts w:eastAsia="MS Gothic"/>
              </w:rPr>
              <w:t xml:space="preserve"> 1</w:t>
            </w:r>
            <w:r w:rsidR="00286FE2" w:rsidRPr="00162037">
              <w:rPr>
                <w:rFonts w:eastAsia="MS Gothic"/>
                <w:vertAlign w:val="superscript"/>
              </w:rPr>
              <w:t>st</w:t>
            </w:r>
            <w:r w:rsidR="00286FE2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11710719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6F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286FE2">
              <w:rPr>
                <w:rFonts w:eastAsia="MS Gothic"/>
                <w:sz w:val="22"/>
                <w:szCs w:val="22"/>
              </w:rPr>
              <w:t>80</w:t>
            </w:r>
            <w:r w:rsidR="00286FE2" w:rsidRPr="00BE7484">
              <w:rPr>
                <w:rFonts w:eastAsia="MS Gothic"/>
                <w:sz w:val="22"/>
                <w:szCs w:val="22"/>
              </w:rPr>
              <w:t>%</w:t>
            </w:r>
            <w:r w:rsidR="00286FE2">
              <w:rPr>
                <w:rFonts w:eastAsia="MS Gothic"/>
                <w:sz w:val="22"/>
                <w:szCs w:val="22"/>
              </w:rPr>
              <w:t>, 2</w:t>
            </w:r>
            <w:r w:rsidR="00286FE2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286FE2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-2606795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6FE2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286FE2">
              <w:rPr>
                <w:rFonts w:eastAsia="MS Gothic"/>
                <w:sz w:val="22"/>
                <w:szCs w:val="22"/>
              </w:rPr>
              <w:t>6</w:t>
            </w:r>
            <w:r w:rsidR="00286FE2" w:rsidRPr="00BE7484">
              <w:rPr>
                <w:rFonts w:eastAsia="MS Gothic"/>
                <w:sz w:val="22"/>
                <w:szCs w:val="22"/>
              </w:rPr>
              <w:t>0%</w:t>
            </w:r>
            <w:r w:rsidR="00286FE2">
              <w:rPr>
                <w:rFonts w:eastAsia="MS Gothic"/>
                <w:sz w:val="22"/>
                <w:szCs w:val="22"/>
              </w:rPr>
              <w:t>, 3</w:t>
            </w:r>
            <w:r w:rsidR="00286FE2" w:rsidRPr="00162037">
              <w:rPr>
                <w:rFonts w:eastAsia="MS Gothic"/>
                <w:sz w:val="22"/>
                <w:szCs w:val="22"/>
                <w:vertAlign w:val="superscript"/>
              </w:rPr>
              <w:t>rd</w:t>
            </w:r>
            <w:r w:rsidR="00286FE2">
              <w:rPr>
                <w:rFonts w:eastAsia="MS Gothic"/>
                <w:sz w:val="22"/>
                <w:szCs w:val="22"/>
              </w:rPr>
              <w:t>:</w:t>
            </w:r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sdt>
              <w:sdtPr>
                <w:rPr>
                  <w:rFonts w:eastAsia="MS Gothic"/>
                </w:rPr>
                <w:id w:val="16276627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6FE2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286FE2">
              <w:rPr>
                <w:rFonts w:eastAsia="MS Gothic"/>
                <w:sz w:val="22"/>
                <w:szCs w:val="22"/>
              </w:rPr>
              <w:t>4</w:t>
            </w:r>
            <w:r w:rsidR="00286FE2" w:rsidRPr="00BE7484">
              <w:rPr>
                <w:rFonts w:eastAsia="MS Gothic"/>
                <w:sz w:val="22"/>
                <w:szCs w:val="22"/>
              </w:rPr>
              <w:t>0%</w:t>
            </w:r>
          </w:p>
          <w:p w14:paraId="79CE6DAD" w14:textId="21006ED0" w:rsidR="00CC3AA0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13197229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C3AA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3AA0">
              <w:rPr>
                <w:rFonts w:eastAsia="MS Gothic"/>
              </w:rPr>
              <w:t xml:space="preserve"> Two Authors  </w:t>
            </w:r>
            <w:r w:rsidR="00D9182A">
              <w:rPr>
                <w:rFonts w:eastAsia="MS Gothic"/>
              </w:rPr>
              <w:t xml:space="preserve"> </w:t>
            </w:r>
            <w:r w:rsidR="00CC3AA0">
              <w:rPr>
                <w:rFonts w:eastAsia="MS Gothic"/>
              </w:rPr>
              <w:t xml:space="preserve">→ </w:t>
            </w:r>
            <w:r w:rsidR="00D9182A">
              <w:rPr>
                <w:rFonts w:eastAsia="MS Gothic"/>
              </w:rPr>
              <w:t>1</w:t>
            </w:r>
            <w:r w:rsidR="00D9182A" w:rsidRPr="00162037">
              <w:rPr>
                <w:rFonts w:eastAsia="MS Gothic"/>
                <w:vertAlign w:val="superscript"/>
              </w:rPr>
              <w:t>st</w:t>
            </w:r>
            <w:r w:rsidR="00D9182A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857276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60</w:t>
            </w:r>
            <w:r w:rsidR="00D9182A" w:rsidRPr="00BE7484">
              <w:rPr>
                <w:rFonts w:eastAsia="MS Gothic"/>
                <w:sz w:val="22"/>
                <w:szCs w:val="22"/>
              </w:rPr>
              <w:t>%</w:t>
            </w:r>
            <w:r w:rsidR="00D9182A">
              <w:rPr>
                <w:rFonts w:eastAsia="MS Gothic"/>
                <w:sz w:val="22"/>
                <w:szCs w:val="22"/>
              </w:rPr>
              <w:t>, 2</w:t>
            </w:r>
            <w:r w:rsidR="00D9182A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D9182A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-4256616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4</w:t>
            </w:r>
            <w:r w:rsidR="00D9182A" w:rsidRPr="00BE7484">
              <w:rPr>
                <w:rFonts w:eastAsia="MS Gothic"/>
                <w:sz w:val="22"/>
                <w:szCs w:val="22"/>
              </w:rPr>
              <w:t>0%</w:t>
            </w:r>
          </w:p>
          <w:p w14:paraId="1C12D0B7" w14:textId="75A90575" w:rsidR="00CC3AA0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13581223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878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78AE">
              <w:rPr>
                <w:rFonts w:eastAsia="MS Gothic"/>
              </w:rPr>
              <w:t xml:space="preserve"> Two Authors  </w:t>
            </w:r>
            <w:r w:rsidR="00266ABE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</w:rPr>
              <w:t>→ 1</w:t>
            </w:r>
            <w:r w:rsidR="00D9182A" w:rsidRPr="00162037">
              <w:rPr>
                <w:rFonts w:eastAsia="MS Gothic"/>
                <w:vertAlign w:val="superscript"/>
              </w:rPr>
              <w:t>st</w:t>
            </w:r>
            <w:r w:rsidR="00D9182A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1589335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70</w:t>
            </w:r>
            <w:r w:rsidR="00D9182A" w:rsidRPr="00BE7484">
              <w:rPr>
                <w:rFonts w:eastAsia="MS Gothic"/>
                <w:sz w:val="22"/>
                <w:szCs w:val="22"/>
              </w:rPr>
              <w:t>%</w:t>
            </w:r>
            <w:r w:rsidR="00D9182A">
              <w:rPr>
                <w:rFonts w:eastAsia="MS Gothic"/>
                <w:sz w:val="22"/>
                <w:szCs w:val="22"/>
              </w:rPr>
              <w:t>, 3</w:t>
            </w:r>
            <w:r w:rsidR="00D9182A">
              <w:rPr>
                <w:rFonts w:eastAsia="MS Gothic"/>
                <w:sz w:val="22"/>
                <w:szCs w:val="22"/>
                <w:vertAlign w:val="superscript"/>
              </w:rPr>
              <w:t>rd</w:t>
            </w:r>
            <w:r w:rsidR="00D9182A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16241908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3</w:t>
            </w:r>
            <w:r w:rsidR="00D9182A" w:rsidRPr="00BE7484">
              <w:rPr>
                <w:rFonts w:eastAsia="MS Gothic"/>
                <w:sz w:val="22"/>
                <w:szCs w:val="22"/>
              </w:rPr>
              <w:t>0%</w:t>
            </w:r>
          </w:p>
          <w:p w14:paraId="6A08E43F" w14:textId="7F528705" w:rsidR="00AB139E" w:rsidRPr="00AB139E" w:rsidRDefault="00AB139E" w:rsidP="00AB139E">
            <w:pPr>
              <w:rPr>
                <w:rFonts w:eastAsia="MS Gothic"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 xml:space="preserve">                             </w:t>
            </w:r>
          </w:p>
          <w:p w14:paraId="55329CCC" w14:textId="77777777" w:rsidR="00AB610C" w:rsidRDefault="006A31E5" w:rsidP="00322909">
            <w:pPr>
              <w:rPr>
                <w:sz w:val="22"/>
                <w:szCs w:val="22"/>
              </w:rPr>
            </w:pPr>
            <w:r w:rsidRPr="00BE7484">
              <w:rPr>
                <w:sz w:val="22"/>
                <w:szCs w:val="22"/>
              </w:rPr>
              <w:t>Rs:</w:t>
            </w:r>
          </w:p>
          <w:p w14:paraId="777DB3B3" w14:textId="18963316" w:rsidR="004B27A8" w:rsidRPr="004B27A8" w:rsidRDefault="004B27A8" w:rsidP="00322909">
            <w:pPr>
              <w:rPr>
                <w:b/>
                <w:sz w:val="6"/>
                <w:szCs w:val="22"/>
              </w:rPr>
            </w:pPr>
          </w:p>
        </w:tc>
      </w:tr>
    </w:tbl>
    <w:p w14:paraId="3B7290F4" w14:textId="56CBF4D9" w:rsidR="00904DF7" w:rsidRDefault="00904DF7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697D013F" w14:textId="77777777" w:rsidR="00CB67B5" w:rsidRDefault="00CB67B5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5A52827B" w14:textId="77777777" w:rsidR="00AE1523" w:rsidRPr="008E5F3A" w:rsidRDefault="00AE1523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3595"/>
      </w:tblGrid>
      <w:tr w:rsidR="00663A1C" w14:paraId="6C1A4B8C" w14:textId="77777777" w:rsidTr="00F623E9">
        <w:trPr>
          <w:trHeight w:val="271"/>
        </w:trPr>
        <w:tc>
          <w:tcPr>
            <w:tcW w:w="9350" w:type="dxa"/>
            <w:gridSpan w:val="2"/>
          </w:tcPr>
          <w:p w14:paraId="6AD79920" w14:textId="6BCE5834" w:rsidR="00663A1C" w:rsidRPr="00666DF1" w:rsidRDefault="004475DC" w:rsidP="00EE262C">
            <w:pPr>
              <w:spacing w:line="288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lastRenderedPageBreak/>
              <w:t xml:space="preserve">For Official Use </w:t>
            </w:r>
          </w:p>
        </w:tc>
      </w:tr>
      <w:tr w:rsidR="00932E85" w14:paraId="12B30FEB" w14:textId="77777777" w:rsidTr="00B02388">
        <w:trPr>
          <w:trHeight w:val="350"/>
        </w:trPr>
        <w:tc>
          <w:tcPr>
            <w:tcW w:w="9350" w:type="dxa"/>
            <w:gridSpan w:val="2"/>
          </w:tcPr>
          <w:p w14:paraId="3C187E53" w14:textId="53025D66" w:rsidR="00932E85" w:rsidRPr="00666DF1" w:rsidRDefault="00545F6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>Recommended</w:t>
            </w:r>
            <w:r w:rsidR="00932E85" w:rsidRPr="00666DF1">
              <w:rPr>
                <w:rFonts w:ascii="Times New Roman" w:hAnsi="Times New Roman" w:cs="Times New Roman"/>
                <w:b/>
                <w:szCs w:val="12"/>
              </w:rPr>
              <w:t xml:space="preserve"> Incentive Amount</w:t>
            </w:r>
          </w:p>
        </w:tc>
      </w:tr>
      <w:tr w:rsidR="00DA3186" w14:paraId="0328282E" w14:textId="77777777" w:rsidTr="008E5F3A">
        <w:trPr>
          <w:trHeight w:val="350"/>
        </w:trPr>
        <w:tc>
          <w:tcPr>
            <w:tcW w:w="5755" w:type="dxa"/>
          </w:tcPr>
          <w:p w14:paraId="34562475" w14:textId="4C41B3BF" w:rsidR="00DA3186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1.</w:t>
            </w:r>
          </w:p>
        </w:tc>
        <w:tc>
          <w:tcPr>
            <w:tcW w:w="3595" w:type="dxa"/>
          </w:tcPr>
          <w:p w14:paraId="67C17165" w14:textId="416B951E" w:rsidR="00DA3186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  <w:tr w:rsidR="00663A1C" w14:paraId="2B38AB5C" w14:textId="77777777" w:rsidTr="008E5F3A">
        <w:trPr>
          <w:trHeight w:val="191"/>
        </w:trPr>
        <w:tc>
          <w:tcPr>
            <w:tcW w:w="5755" w:type="dxa"/>
          </w:tcPr>
          <w:p w14:paraId="7A767512" w14:textId="0E23EAE5" w:rsidR="00663A1C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2.</w:t>
            </w:r>
          </w:p>
        </w:tc>
        <w:tc>
          <w:tcPr>
            <w:tcW w:w="3595" w:type="dxa"/>
          </w:tcPr>
          <w:p w14:paraId="2D76376A" w14:textId="5744758A" w:rsidR="00663A1C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  <w:tr w:rsidR="00663A1C" w14:paraId="382F37E6" w14:textId="77777777" w:rsidTr="008E5F3A">
        <w:trPr>
          <w:trHeight w:val="350"/>
        </w:trPr>
        <w:tc>
          <w:tcPr>
            <w:tcW w:w="5755" w:type="dxa"/>
          </w:tcPr>
          <w:p w14:paraId="3812B7B2" w14:textId="28604FF6" w:rsidR="00663A1C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3.</w:t>
            </w:r>
          </w:p>
        </w:tc>
        <w:tc>
          <w:tcPr>
            <w:tcW w:w="3595" w:type="dxa"/>
          </w:tcPr>
          <w:p w14:paraId="411E083F" w14:textId="785E2092" w:rsidR="00663A1C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</w:tbl>
    <w:p w14:paraId="243F8426" w14:textId="77777777" w:rsidR="003B217A" w:rsidRDefault="003B217A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65D20CE1" w14:textId="72B92CDD" w:rsidR="00494F8D" w:rsidRDefault="00494F8D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  <w:r w:rsidRPr="00494F8D">
        <w:rPr>
          <w:rFonts w:ascii="Times New Roman" w:hAnsi="Times New Roman" w:cs="Times New Roman"/>
          <w:b/>
          <w:sz w:val="24"/>
          <w:szCs w:val="36"/>
        </w:rPr>
        <w:t>Signature of Applicant:</w:t>
      </w:r>
      <w:r>
        <w:rPr>
          <w:rFonts w:ascii="Times New Roman" w:hAnsi="Times New Roman" w:cs="Times New Roman"/>
          <w:b/>
          <w:sz w:val="24"/>
          <w:szCs w:val="36"/>
        </w:rPr>
        <w:t xml:space="preserve"> 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  _______________________                   </w:t>
      </w:r>
      <w:r>
        <w:rPr>
          <w:rFonts w:ascii="Times New Roman" w:hAnsi="Times New Roman" w:cs="Times New Roman"/>
          <w:b/>
          <w:sz w:val="24"/>
          <w:szCs w:val="36"/>
        </w:rPr>
        <w:tab/>
        <w:t>Date: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____________</w:t>
      </w:r>
    </w:p>
    <w:p w14:paraId="618B4832" w14:textId="297354B7" w:rsidR="000B01B0" w:rsidRDefault="000B01B0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885BD6E" w14:textId="77777777" w:rsidR="00333B5E" w:rsidRDefault="00333B5E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75DA34C" w14:textId="77777777"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E4E5B20" w14:textId="77777777" w:rsidR="00494F8D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</w:t>
      </w:r>
      <w:r w:rsidR="00494F8D">
        <w:rPr>
          <w:rFonts w:ascii="Times New Roman" w:hAnsi="Times New Roman" w:cs="Times New Roman"/>
          <w:b/>
          <w:sz w:val="24"/>
        </w:rPr>
        <w:t xml:space="preserve"> by </w:t>
      </w:r>
      <w:r w:rsidR="00494F8D" w:rsidRPr="00494F8D">
        <w:rPr>
          <w:rFonts w:ascii="Times New Roman" w:hAnsi="Times New Roman" w:cs="Times New Roman"/>
          <w:b/>
          <w:sz w:val="24"/>
        </w:rPr>
        <w:t>Concerned DEAN:</w:t>
      </w:r>
      <w:r w:rsidR="00494F8D">
        <w:rPr>
          <w:rFonts w:ascii="Times New Roman" w:hAnsi="Times New Roman" w:cs="Times New Roman"/>
          <w:b/>
          <w:sz w:val="24"/>
        </w:rPr>
        <w:t xml:space="preserve"> ________________________________ </w:t>
      </w:r>
    </w:p>
    <w:p w14:paraId="3CB67550" w14:textId="1DC8B5D5" w:rsidR="00154B68" w:rsidRPr="00904DF7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0375C">
        <w:rPr>
          <w:rFonts w:ascii="Times New Roman" w:hAnsi="Times New Roman" w:cs="Times New Roman"/>
          <w:b/>
          <w:sz w:val="24"/>
        </w:rPr>
        <w:t xml:space="preserve"> 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14:paraId="3EBF4ADD" w14:textId="77777777" w:rsidR="00872462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BA7E118" w14:textId="059D4082" w:rsidR="00154B68" w:rsidRDefault="00154B68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7CC07DE9" w14:textId="77777777" w:rsidR="00904DF7" w:rsidRDefault="00904DF7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02732346" w14:textId="77777777"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61CE7D5" w14:textId="23B31504" w:rsidR="00494F8D" w:rsidRDefault="000A176D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erified/</w:t>
      </w:r>
      <w:r w:rsidR="00347594">
        <w:rPr>
          <w:rFonts w:ascii="Times New Roman" w:hAnsi="Times New Roman" w:cs="Times New Roman"/>
          <w:b/>
          <w:sz w:val="24"/>
        </w:rPr>
        <w:t>Recommended</w:t>
      </w:r>
      <w:r w:rsidR="00494F8D">
        <w:rPr>
          <w:rFonts w:ascii="Times New Roman" w:hAnsi="Times New Roman" w:cs="Times New Roman"/>
          <w:b/>
          <w:sz w:val="24"/>
        </w:rPr>
        <w:t xml:space="preserve"> by Director</w:t>
      </w:r>
      <w:r w:rsidR="00F51EB1">
        <w:rPr>
          <w:rFonts w:ascii="Times New Roman" w:hAnsi="Times New Roman" w:cs="Times New Roman"/>
          <w:b/>
          <w:sz w:val="24"/>
        </w:rPr>
        <w:t xml:space="preserve"> Research</w:t>
      </w:r>
      <w:r w:rsidR="00494F8D" w:rsidRPr="00494F8D">
        <w:rPr>
          <w:rFonts w:ascii="Times New Roman" w:hAnsi="Times New Roman" w:cs="Times New Roman"/>
          <w:b/>
          <w:sz w:val="24"/>
        </w:rPr>
        <w:t>:</w:t>
      </w:r>
      <w:r w:rsidR="00494F8D">
        <w:rPr>
          <w:rFonts w:ascii="Times New Roman" w:hAnsi="Times New Roman" w:cs="Times New Roman"/>
          <w:b/>
          <w:sz w:val="24"/>
        </w:rPr>
        <w:t xml:space="preserve"> </w:t>
      </w:r>
      <w:r w:rsidR="00FE6AA9">
        <w:rPr>
          <w:rFonts w:ascii="Times New Roman" w:hAnsi="Times New Roman" w:cs="Times New Roman"/>
          <w:b/>
          <w:sz w:val="24"/>
        </w:rPr>
        <w:t xml:space="preserve"> </w:t>
      </w:r>
      <w:r w:rsidR="00494F8D"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14:paraId="6DF6A115" w14:textId="2FDECFFB" w:rsidR="00494F8D" w:rsidRPr="00494F8D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E6AA9">
        <w:rPr>
          <w:rFonts w:ascii="Times New Roman" w:hAnsi="Times New Roman" w:cs="Times New Roman"/>
          <w:b/>
          <w:sz w:val="24"/>
        </w:rPr>
        <w:t xml:space="preserve">       </w:t>
      </w:r>
      <w:r w:rsidR="000A176D">
        <w:rPr>
          <w:rFonts w:ascii="Times New Roman" w:hAnsi="Times New Roman" w:cs="Times New Roman"/>
          <w:b/>
          <w:sz w:val="24"/>
        </w:rPr>
        <w:t xml:space="preserve">                   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14:paraId="5E492B4D" w14:textId="0494330E" w:rsidR="00B80C38" w:rsidRDefault="00B80C38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44774972" w14:textId="77777777" w:rsidR="00F51EB1" w:rsidRDefault="00F51EB1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1FA28228" w14:textId="3524F114" w:rsidR="00F51EB1" w:rsidRDefault="00F51EB1" w:rsidP="00F51EB1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 by Director ORIC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________________________________ </w:t>
      </w:r>
    </w:p>
    <w:p w14:paraId="2BB37BD6" w14:textId="2EBF8669" w:rsidR="00F51EB1" w:rsidRPr="00F51EB1" w:rsidRDefault="00F51EB1" w:rsidP="00F51EB1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                         Name &amp; Signature </w:t>
      </w:r>
    </w:p>
    <w:p w14:paraId="416C754F" w14:textId="77777777" w:rsidR="00904DF7" w:rsidRDefault="00904DF7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595AA5F3" w14:textId="77777777" w:rsidR="00904DF7" w:rsidRDefault="00904DF7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2815C05" w14:textId="15B96713" w:rsidR="00872462" w:rsidRDefault="00F51EB1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proved by Pro-Rector</w:t>
      </w:r>
      <w:r w:rsidR="00872462" w:rsidRPr="00494F8D">
        <w:rPr>
          <w:rFonts w:ascii="Times New Roman" w:hAnsi="Times New Roman" w:cs="Times New Roman"/>
          <w:b/>
          <w:sz w:val="24"/>
        </w:rPr>
        <w:t>:</w:t>
      </w:r>
      <w:r w:rsidR="00872462">
        <w:rPr>
          <w:rFonts w:ascii="Times New Roman" w:hAnsi="Times New Roman" w:cs="Times New Roman"/>
          <w:b/>
          <w:sz w:val="24"/>
        </w:rPr>
        <w:t xml:space="preserve"> </w:t>
      </w:r>
      <w:r w:rsidR="000A176D">
        <w:rPr>
          <w:rFonts w:ascii="Times New Roman" w:hAnsi="Times New Roman" w:cs="Times New Roman"/>
          <w:b/>
          <w:sz w:val="24"/>
        </w:rPr>
        <w:t xml:space="preserve">  </w:t>
      </w:r>
      <w:r w:rsidR="00872462"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14:paraId="27B4043C" w14:textId="209A0F6C" w:rsidR="00872462" w:rsidRPr="00494F8D" w:rsidRDefault="00872462" w:rsidP="00872462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Name &amp; Signature </w:t>
      </w:r>
    </w:p>
    <w:p w14:paraId="40133229" w14:textId="77777777" w:rsidR="00494F8D" w:rsidRPr="00494F8D" w:rsidRDefault="00494F8D" w:rsidP="00494F8D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4687F733" w14:textId="77777777" w:rsidR="00904DF7" w:rsidRDefault="00904DF7" w:rsidP="001D0173">
      <w:pPr>
        <w:spacing w:line="288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A388D8" w14:textId="77777777" w:rsidR="002E448D" w:rsidRPr="00345408" w:rsidRDefault="002E448D" w:rsidP="001D0173">
      <w:pPr>
        <w:spacing w:line="288" w:lineRule="auto"/>
        <w:rPr>
          <w:rFonts w:ascii="Times New Roman" w:hAnsi="Times New Roman" w:cs="Times New Roman"/>
          <w:b/>
          <w:sz w:val="36"/>
          <w:szCs w:val="36"/>
        </w:rPr>
      </w:pPr>
    </w:p>
    <w:p w14:paraId="73C59A50" w14:textId="77777777" w:rsidR="001F6190" w:rsidRDefault="001F61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EBDD2B7" w14:textId="33429923"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CF9A610" w14:textId="30647F31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A704A4D" w14:textId="60DF3B18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EEB00BA" w14:textId="77777777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48B38D3" w14:textId="77777777" w:rsidR="0065505D" w:rsidRDefault="0065505D" w:rsidP="00377EBE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3C856CCA" w14:textId="6313709E" w:rsidR="00B4067C" w:rsidRPr="00014B1E" w:rsidRDefault="004E364C" w:rsidP="00377EBE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14B1E">
        <w:rPr>
          <w:rFonts w:ascii="Times New Roman" w:hAnsi="Times New Roman" w:cs="Times New Roman"/>
          <w:b/>
          <w:sz w:val="32"/>
          <w:szCs w:val="24"/>
        </w:rPr>
        <w:t xml:space="preserve">Documents Required by the </w:t>
      </w:r>
      <w:r w:rsidR="008F1D38">
        <w:rPr>
          <w:rFonts w:ascii="Times New Roman" w:hAnsi="Times New Roman" w:cs="Times New Roman"/>
          <w:b/>
          <w:sz w:val="32"/>
          <w:szCs w:val="24"/>
        </w:rPr>
        <w:t xml:space="preserve">ORIC </w:t>
      </w:r>
      <w:r w:rsidR="00CD14CC">
        <w:rPr>
          <w:rFonts w:ascii="Times New Roman" w:hAnsi="Times New Roman" w:cs="Times New Roman"/>
          <w:b/>
          <w:sz w:val="32"/>
          <w:szCs w:val="24"/>
        </w:rPr>
        <w:t>(Research Section)</w:t>
      </w:r>
    </w:p>
    <w:p w14:paraId="65AB4963" w14:textId="77777777" w:rsidR="004E364C" w:rsidRDefault="004E364C" w:rsidP="00DA039C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2B4A28" w14:textId="77777777" w:rsidR="00455F35" w:rsidRPr="00CF0CCF" w:rsidRDefault="000B01B0" w:rsidP="00DA039C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18E1CD" wp14:editId="6631382C">
                <wp:simplePos x="0" y="0"/>
                <wp:positionH relativeFrom="column">
                  <wp:posOffset>4410075</wp:posOffset>
                </wp:positionH>
                <wp:positionV relativeFrom="paragraph">
                  <wp:posOffset>99695</wp:posOffset>
                </wp:positionV>
                <wp:extent cx="629920" cy="9525"/>
                <wp:effectExtent l="19050" t="19050" r="3683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92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B6693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25pt,7.85pt" to="396.8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" strokecolor="#0070c0" strokeweight="3pt"/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2114FE" wp14:editId="102F00DC">
                <wp:simplePos x="0" y="0"/>
                <wp:positionH relativeFrom="column">
                  <wp:posOffset>5039691</wp:posOffset>
                </wp:positionH>
                <wp:positionV relativeFrom="paragraph">
                  <wp:posOffset>87630</wp:posOffset>
                </wp:positionV>
                <wp:extent cx="0" cy="173990"/>
                <wp:effectExtent l="95250" t="0" r="57150" b="5461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5A86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96.85pt;margin-top:6.9pt;width:0;height:13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" strokecolor="#0070c0" strokeweight="3pt">
                <v:stroke endarrow="block"/>
              </v:shape>
            </w:pict>
          </mc:Fallback>
        </mc:AlternateContent>
      </w:r>
      <w:r w:rsidR="001978DB"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40AE51" wp14:editId="2A6C630D">
                <wp:simplePos x="0" y="0"/>
                <wp:positionH relativeFrom="column">
                  <wp:posOffset>3981450</wp:posOffset>
                </wp:positionH>
                <wp:positionV relativeFrom="paragraph">
                  <wp:posOffset>185420</wp:posOffset>
                </wp:positionV>
                <wp:extent cx="2040890" cy="1066800"/>
                <wp:effectExtent l="0" t="0" r="16510" b="19050"/>
                <wp:wrapTight wrapText="bothSides">
                  <wp:wrapPolygon edited="0">
                    <wp:start x="0" y="0"/>
                    <wp:lineTo x="0" y="21600"/>
                    <wp:lineTo x="21573" y="21600"/>
                    <wp:lineTo x="21573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490500" w14:textId="02C24850" w:rsidR="00220DCC" w:rsidRPr="00AF79E4" w:rsidRDefault="00220DCC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Research</w:t>
                            </w:r>
                            <w:r w:rsidR="00C34AE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Associate</w:t>
                            </w:r>
                            <w:r w:rsidR="00CD14C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5651C3B7" w14:textId="77777777" w:rsidR="00D45507" w:rsidRPr="00FD6DA3" w:rsidRDefault="00D45507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Office: </w:t>
                            </w:r>
                            <w:r w:rsidR="00DA039C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Cabin No: </w:t>
                            </w:r>
                            <w:r w:rsidR="00220DC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</w:t>
                            </w:r>
                            <w:r w:rsidR="00C34AE9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7</w:t>
                            </w:r>
                            <w:r w:rsidR="00DA039C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, </w:t>
                            </w:r>
                          </w:p>
                          <w:p w14:paraId="19CE20D8" w14:textId="77777777" w:rsidR="00DA039C" w:rsidRPr="00FD6DA3" w:rsidRDefault="00DA039C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Gym Faculty</w:t>
                            </w:r>
                            <w:r w:rsidR="001978DB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–</w:t>
                            </w:r>
                            <w:r w:rsidR="00D45507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Sports Complex, Ext: </w:t>
                            </w:r>
                            <w:r w:rsidR="005B5542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51</w:t>
                            </w:r>
                            <w:r w:rsidR="00D45507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13CEBE63" w14:textId="77777777" w:rsidR="00DA039C" w:rsidRPr="00FD6DA3" w:rsidRDefault="00DA039C" w:rsidP="00DA039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40AE51" id="Rectangle 2" o:spid="_x0000_s1026" style="position:absolute;left:0;text-align:left;margin-left:313.5pt;margin-top:14.6pt;width:160.7pt;height:84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" fillcolor="white [3212]" strokecolor="black [3213]" strokeweight="1pt">
                <v:textbox>
                  <w:txbxContent>
                    <w:p w14:paraId="52490500" w14:textId="02C24850" w:rsidR="00220DCC" w:rsidRPr="00AF79E4" w:rsidRDefault="00220DCC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Research</w:t>
                      </w:r>
                      <w:r w:rsidR="00C34AE9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Associate</w:t>
                      </w:r>
                      <w:r w:rsidR="00CD14CC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</w:t>
                      </w:r>
                    </w:p>
                    <w:p w14:paraId="5651C3B7" w14:textId="77777777" w:rsidR="00D45507" w:rsidRPr="00FD6DA3" w:rsidRDefault="00D45507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Office: </w:t>
                      </w:r>
                      <w:r w:rsidR="00DA039C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Cabin No: </w:t>
                      </w:r>
                      <w:r w:rsidR="00220DC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</w:t>
                      </w:r>
                      <w:r w:rsidR="00C34AE9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7</w:t>
                      </w:r>
                      <w:r w:rsidR="00DA039C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, </w:t>
                      </w:r>
                    </w:p>
                    <w:p w14:paraId="19CE20D8" w14:textId="77777777" w:rsidR="00DA039C" w:rsidRPr="00FD6DA3" w:rsidRDefault="00DA039C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Gym Faculty</w:t>
                      </w:r>
                      <w:r w:rsidR="001978DB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–</w:t>
                      </w:r>
                      <w:r w:rsidR="00D45507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Sports Complex, Ext: </w:t>
                      </w:r>
                      <w:r w:rsidR="005B5542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51</w:t>
                      </w:r>
                      <w:r w:rsidR="00D45507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13CEBE63" w14:textId="77777777" w:rsidR="00DA039C" w:rsidRPr="00FD6DA3" w:rsidRDefault="00DA039C" w:rsidP="00DA039C">
                      <w:pPr>
                        <w:jc w:val="center"/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="00B4067C" w:rsidRPr="00CF0CCF">
        <w:rPr>
          <w:rFonts w:ascii="Times New Roman" w:hAnsi="Times New Roman" w:cs="Times New Roman"/>
          <w:b/>
          <w:sz w:val="24"/>
          <w:szCs w:val="24"/>
        </w:rPr>
        <w:t xml:space="preserve">Please hand over </w:t>
      </w:r>
      <w:r w:rsidR="00455F35" w:rsidRPr="00CF0CCF">
        <w:rPr>
          <w:rFonts w:ascii="Times New Roman" w:hAnsi="Times New Roman" w:cs="Times New Roman"/>
          <w:b/>
          <w:sz w:val="24"/>
          <w:szCs w:val="24"/>
        </w:rPr>
        <w:t xml:space="preserve">the following documents in </w:t>
      </w:r>
      <w:r w:rsidR="00064575" w:rsidRPr="00CF0CCF">
        <w:rPr>
          <w:rFonts w:ascii="Times New Roman" w:hAnsi="Times New Roman" w:cs="Times New Roman"/>
          <w:b/>
          <w:sz w:val="24"/>
          <w:szCs w:val="24"/>
        </w:rPr>
        <w:t>printed/</w:t>
      </w:r>
      <w:r w:rsidR="00455F35" w:rsidRPr="00CF0CCF">
        <w:rPr>
          <w:rFonts w:ascii="Times New Roman" w:hAnsi="Times New Roman" w:cs="Times New Roman"/>
          <w:b/>
          <w:sz w:val="24"/>
          <w:szCs w:val="24"/>
        </w:rPr>
        <w:t>hard form to</w:t>
      </w:r>
      <w:r w:rsidR="00D45507" w:rsidRPr="00CF0CCF">
        <w:rPr>
          <w:rFonts w:ascii="Times New Roman" w:hAnsi="Times New Roman" w:cs="Times New Roman"/>
          <w:b/>
          <w:sz w:val="24"/>
          <w:szCs w:val="24"/>
        </w:rPr>
        <w:t>:</w:t>
      </w:r>
    </w:p>
    <w:p w14:paraId="52C8CFA6" w14:textId="1A60E9EA" w:rsidR="00D45507" w:rsidRPr="001978DB" w:rsidRDefault="001978DB" w:rsidP="00991B3C">
      <w:pPr>
        <w:pStyle w:val="ListParagraph"/>
        <w:numPr>
          <w:ilvl w:val="0"/>
          <w:numId w:val="12"/>
        </w:numPr>
        <w:tabs>
          <w:tab w:val="left" w:pos="360"/>
        </w:tabs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4135F2">
        <w:rPr>
          <w:rFonts w:ascii="Times New Roman" w:hAnsi="Times New Roman" w:cs="Times New Roman"/>
          <w:sz w:val="24"/>
          <w:szCs w:val="24"/>
        </w:rPr>
        <w:t xml:space="preserve">Form A - </w:t>
      </w:r>
      <w:r w:rsidR="0065505D" w:rsidRPr="0065505D">
        <w:rPr>
          <w:rFonts w:ascii="Times New Roman" w:hAnsi="Times New Roman" w:cs="Times New Roman"/>
          <w:sz w:val="24"/>
          <w:szCs w:val="24"/>
        </w:rPr>
        <w:t>Remuneration Form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duly signed by the Applicant and Dean</w:t>
      </w:r>
      <w:r w:rsidR="007F2B96">
        <w:rPr>
          <w:rFonts w:ascii="Times New Roman" w:hAnsi="Times New Roman" w:cs="Times New Roman"/>
          <w:sz w:val="24"/>
          <w:szCs w:val="24"/>
        </w:rPr>
        <w:t xml:space="preserve"> of the concerned department.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D2FB87" w14:textId="77777777" w:rsidR="00455F35" w:rsidRPr="001978DB" w:rsidRDefault="00296C96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ed/hard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78DB">
        <w:rPr>
          <w:rFonts w:ascii="Times New Roman" w:hAnsi="Times New Roman" w:cs="Times New Roman"/>
          <w:sz w:val="24"/>
          <w:szCs w:val="24"/>
        </w:rPr>
        <w:t>indicating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5085D48" w14:textId="705A68E6" w:rsidR="00B4067C" w:rsidRPr="001978DB" w:rsidRDefault="00285D41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page of the </w:t>
      </w:r>
      <w:r w:rsidR="000F3B7A">
        <w:rPr>
          <w:rFonts w:ascii="Times New Roman" w:hAnsi="Times New Roman" w:cs="Times New Roman"/>
          <w:sz w:val="24"/>
          <w:szCs w:val="24"/>
        </w:rPr>
        <w:t>j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="00455F35"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B4067C"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6CEF7B14" w14:textId="77777777"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51ABFF" w14:textId="1DDC9110"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DF7">
        <w:rPr>
          <w:rFonts w:ascii="Times New Roman" w:hAnsi="Times New Roman" w:cs="Times New Roman"/>
          <w:b/>
          <w:bCs/>
          <w:sz w:val="24"/>
          <w:szCs w:val="24"/>
        </w:rPr>
        <w:t xml:space="preserve">Please send email at </w:t>
      </w:r>
      <w:r w:rsidR="00E410A1">
        <w:rPr>
          <w:rFonts w:ascii="Times New Roman" w:hAnsi="Times New Roman" w:cs="Times New Roman"/>
          <w:b/>
          <w:bCs/>
          <w:sz w:val="24"/>
          <w:szCs w:val="24"/>
        </w:rPr>
        <w:t>research@ucp.edu.pk with the s</w:t>
      </w:r>
      <w:r w:rsidRPr="00904DF7">
        <w:rPr>
          <w:rFonts w:ascii="Times New Roman" w:hAnsi="Times New Roman" w:cs="Times New Roman"/>
          <w:b/>
          <w:bCs/>
          <w:sz w:val="24"/>
          <w:szCs w:val="24"/>
        </w:rPr>
        <w:t>ubject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 w:rsidR="00D05547">
        <w:rPr>
          <w:rFonts w:ascii="Times New Roman" w:hAnsi="Times New Roman" w:cs="Times New Roman"/>
          <w:sz w:val="24"/>
          <w:szCs w:val="24"/>
        </w:rPr>
        <w:t>“</w:t>
      </w:r>
      <w:r w:rsidRPr="001978DB">
        <w:rPr>
          <w:rFonts w:ascii="Times New Roman" w:hAnsi="Times New Roman" w:cs="Times New Roman"/>
          <w:sz w:val="24"/>
          <w:szCs w:val="24"/>
        </w:rPr>
        <w:t>Journal Publication</w:t>
      </w:r>
      <w:r w:rsidR="00D05547"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and attach the following documents in email: </w:t>
      </w:r>
    </w:p>
    <w:p w14:paraId="6A4027AE" w14:textId="12FA40B0" w:rsidR="00455F35" w:rsidRPr="006E4766" w:rsidRDefault="00CF0CCF" w:rsidP="006E4766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F0CCF">
        <w:rPr>
          <w:rFonts w:ascii="Times New Roman" w:hAnsi="Times New Roman" w:cs="Times New Roman"/>
          <w:sz w:val="24"/>
          <w:szCs w:val="24"/>
        </w:rPr>
        <w:t>“</w:t>
      </w:r>
      <w:r w:rsidR="004135F2">
        <w:rPr>
          <w:rFonts w:ascii="Times New Roman" w:hAnsi="Times New Roman" w:cs="Times New Roman"/>
          <w:sz w:val="24"/>
          <w:szCs w:val="24"/>
        </w:rPr>
        <w:t xml:space="preserve">Form A - </w:t>
      </w:r>
      <w:r w:rsidRPr="00CF0CCF">
        <w:rPr>
          <w:rFonts w:ascii="Times New Roman" w:hAnsi="Times New Roman" w:cs="Times New Roman"/>
          <w:sz w:val="24"/>
          <w:szCs w:val="24"/>
        </w:rPr>
        <w:t xml:space="preserve">Remuneration Form for Research Publication” </w:t>
      </w:r>
      <w:r w:rsidR="00D83ECC">
        <w:rPr>
          <w:rFonts w:ascii="Times New Roman" w:hAnsi="Times New Roman" w:cs="Times New Roman"/>
          <w:sz w:val="24"/>
          <w:szCs w:val="24"/>
        </w:rPr>
        <w:t>in soft form.</w:t>
      </w:r>
      <w:r w:rsidR="00492832">
        <w:rPr>
          <w:rFonts w:ascii="Times New Roman" w:hAnsi="Times New Roman" w:cs="Times New Roman"/>
          <w:sz w:val="24"/>
          <w:szCs w:val="24"/>
        </w:rPr>
        <w:t xml:space="preserve"> </w:t>
      </w:r>
      <w:r w:rsidR="002B17C8" w:rsidRPr="006E4766">
        <w:rPr>
          <w:rFonts w:ascii="Times New Roman" w:hAnsi="Times New Roman" w:cs="Times New Roman"/>
          <w:sz w:val="24"/>
          <w:szCs w:val="24"/>
        </w:rPr>
        <w:t>Note</w:t>
      </w:r>
      <w:r w:rsidR="00492832" w:rsidRPr="006E4766">
        <w:rPr>
          <w:rFonts w:ascii="Times New Roman" w:hAnsi="Times New Roman" w:cs="Times New Roman"/>
          <w:sz w:val="24"/>
          <w:szCs w:val="24"/>
        </w:rPr>
        <w:t>:</w:t>
      </w:r>
      <w:r w:rsidR="002B17C8" w:rsidRPr="006E4766">
        <w:rPr>
          <w:rFonts w:ascii="Times New Roman" w:hAnsi="Times New Roman" w:cs="Times New Roman"/>
          <w:sz w:val="24"/>
          <w:szCs w:val="24"/>
        </w:rPr>
        <w:t xml:space="preserve"> </w:t>
      </w:r>
      <w:r w:rsidR="00492832" w:rsidRPr="006E4766">
        <w:rPr>
          <w:rFonts w:ascii="Times New Roman" w:hAnsi="Times New Roman" w:cs="Times New Roman"/>
          <w:sz w:val="24"/>
          <w:szCs w:val="24"/>
        </w:rPr>
        <w:t>S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ignatures are not </w:t>
      </w:r>
      <w:r w:rsidR="00C43DE8" w:rsidRPr="006E4766">
        <w:rPr>
          <w:rFonts w:ascii="Times New Roman" w:hAnsi="Times New Roman" w:cs="Times New Roman"/>
          <w:sz w:val="24"/>
          <w:szCs w:val="24"/>
        </w:rPr>
        <w:t>essential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 – </w:t>
      </w:r>
      <w:r w:rsidR="005D388D" w:rsidRPr="006E4766">
        <w:rPr>
          <w:rFonts w:ascii="Times New Roman" w:hAnsi="Times New Roman" w:cs="Times New Roman"/>
          <w:sz w:val="24"/>
          <w:szCs w:val="24"/>
        </w:rPr>
        <w:t xml:space="preserve">Please </w:t>
      </w:r>
      <w:r w:rsidR="000339DE" w:rsidRPr="006E4766">
        <w:rPr>
          <w:rFonts w:ascii="Times New Roman" w:hAnsi="Times New Roman" w:cs="Times New Roman"/>
          <w:sz w:val="24"/>
          <w:szCs w:val="24"/>
        </w:rPr>
        <w:t>d</w:t>
      </w:r>
      <w:r w:rsidR="00455F35" w:rsidRPr="006E4766">
        <w:rPr>
          <w:rFonts w:ascii="Times New Roman" w:hAnsi="Times New Roman" w:cs="Times New Roman"/>
          <w:sz w:val="24"/>
          <w:szCs w:val="24"/>
        </w:rPr>
        <w:t>o not scan as information needs to be copied from the form</w:t>
      </w:r>
      <w:r w:rsidR="00596C96" w:rsidRPr="006E4766">
        <w:rPr>
          <w:rFonts w:ascii="Times New Roman" w:hAnsi="Times New Roman" w:cs="Times New Roman"/>
          <w:sz w:val="24"/>
          <w:szCs w:val="24"/>
        </w:rPr>
        <w:t>.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3F3A71" w14:textId="77777777" w:rsidR="00455F35" w:rsidRPr="001978DB" w:rsidRDefault="00296C96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 indicating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6B1E109" w14:textId="7E4F6899" w:rsidR="006915FB" w:rsidRDefault="000F3B7A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="00455F35"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1112E3E6" w14:textId="77777777" w:rsidR="006915FB" w:rsidRDefault="006915FB" w:rsidP="006915FB">
      <w:pPr>
        <w:pStyle w:val="ListParagraph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CBDA8ED" w14:textId="77777777" w:rsidR="000E6904" w:rsidRDefault="000E6904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0652AE" w14:textId="2B8A9B2E" w:rsidR="00455F35" w:rsidRPr="000E6904" w:rsidRDefault="006915FB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6904">
        <w:rPr>
          <w:rFonts w:ascii="Times New Roman" w:hAnsi="Times New Roman" w:cs="Times New Roman"/>
          <w:sz w:val="24"/>
          <w:szCs w:val="24"/>
        </w:rPr>
        <w:t xml:space="preserve">After </w:t>
      </w:r>
      <w:r w:rsidR="00AB05C4" w:rsidRPr="000E6904">
        <w:rPr>
          <w:rFonts w:ascii="Times New Roman" w:hAnsi="Times New Roman" w:cs="Times New Roman"/>
          <w:sz w:val="24"/>
          <w:szCs w:val="24"/>
        </w:rPr>
        <w:t>r</w:t>
      </w:r>
      <w:r w:rsidRPr="000E6904">
        <w:rPr>
          <w:rFonts w:ascii="Times New Roman" w:hAnsi="Times New Roman" w:cs="Times New Roman"/>
          <w:sz w:val="24"/>
          <w:szCs w:val="24"/>
        </w:rPr>
        <w:t xml:space="preserve">eceiving the documents, the </w:t>
      </w:r>
      <w:r w:rsidR="00B36921">
        <w:rPr>
          <w:rFonts w:ascii="Times New Roman" w:hAnsi="Times New Roman" w:cs="Times New Roman"/>
          <w:sz w:val="24"/>
          <w:szCs w:val="24"/>
        </w:rPr>
        <w:t>research section of ORIC</w:t>
      </w:r>
      <w:r w:rsidRPr="000E6904">
        <w:rPr>
          <w:rFonts w:ascii="Times New Roman" w:hAnsi="Times New Roman" w:cs="Times New Roman"/>
          <w:sz w:val="24"/>
          <w:szCs w:val="24"/>
        </w:rPr>
        <w:t xml:space="preserve"> will </w:t>
      </w:r>
      <w:r w:rsidR="00AB05C4" w:rsidRPr="000E6904">
        <w:rPr>
          <w:rFonts w:ascii="Times New Roman" w:hAnsi="Times New Roman" w:cs="Times New Roman"/>
          <w:sz w:val="24"/>
          <w:szCs w:val="24"/>
        </w:rPr>
        <w:t xml:space="preserve">scrutinize the documents. Thereafter, the applicant will be informed through email regarding the award status of the published paper. </w:t>
      </w:r>
    </w:p>
    <w:p w14:paraId="149EBB19" w14:textId="37324DF5" w:rsidR="00455F35" w:rsidRDefault="00455F35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FE581AE" w14:textId="42ACA33D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3FF2962" w14:textId="1EE386B8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9B40CE6" w14:textId="2B5F950B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CE59766" w14:textId="5EEDD3B5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4DFB4AC" w14:textId="02B563D9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C42905" w14:textId="1766463D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9A15D14" w14:textId="4E7CAB6F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FC99758" w14:textId="13BFD287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0FC4A6D" w14:textId="77777777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E18B6EA" w14:textId="752E14FB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E7E98F" w14:textId="72F7B68A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422B0B0" w14:textId="61E120C9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F6A6362" w14:textId="77777777" w:rsidR="00000D73" w:rsidRPr="00884DCE" w:rsidRDefault="00000D73" w:rsidP="00000D73">
      <w:pPr>
        <w:spacing w:before="240" w:after="0"/>
        <w:rPr>
          <w:rFonts w:ascii="Old English Text MT" w:eastAsia="Old English Text MT" w:hAnsi="Old English Text MT" w:cs="Old English Text MT"/>
          <w:color w:val="000066"/>
          <w:sz w:val="50"/>
          <w:szCs w:val="50"/>
        </w:rPr>
      </w:pPr>
      <w:r w:rsidRPr="00BE3657">
        <w:rPr>
          <w:noProof/>
          <w:sz w:val="16"/>
          <w:szCs w:val="18"/>
        </w:rPr>
        <w:lastRenderedPageBreak/>
        <w:drawing>
          <wp:anchor distT="0" distB="0" distL="114300" distR="114300" simplePos="0" relativeHeight="251695104" behindDoc="1" locked="0" layoutInCell="1" allowOverlap="0" wp14:anchorId="29B207A7" wp14:editId="2DDC5182">
            <wp:simplePos x="0" y="0"/>
            <wp:positionH relativeFrom="margin">
              <wp:posOffset>131673</wp:posOffset>
            </wp:positionH>
            <wp:positionV relativeFrom="paragraph">
              <wp:posOffset>-190195</wp:posOffset>
            </wp:positionV>
            <wp:extent cx="1028700" cy="927735"/>
            <wp:effectExtent l="0" t="0" r="0" b="5715"/>
            <wp:wrapNone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 xml:space="preserve">                </w:t>
      </w:r>
      <w:r w:rsidRPr="005C1A69"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>University of Central Punjab</w:t>
      </w:r>
    </w:p>
    <w:p w14:paraId="1F7369E4" w14:textId="77777777" w:rsidR="00000D73" w:rsidRPr="00BE3657" w:rsidRDefault="00000D73" w:rsidP="00000D73">
      <w:pPr>
        <w:spacing w:after="0"/>
        <w:ind w:left="1738" w:right="1440" w:hanging="10"/>
        <w:rPr>
          <w:sz w:val="20"/>
        </w:rPr>
      </w:pPr>
      <w:r>
        <w:rPr>
          <w:rFonts w:ascii="Times New Roman" w:hAnsi="Times New Roman" w:cs="Times New Roman"/>
          <w:i/>
          <w:sz w:val="14"/>
        </w:rPr>
        <w:t xml:space="preserve">                     </w:t>
      </w:r>
      <w:r w:rsidRPr="00095318">
        <w:rPr>
          <w:rFonts w:ascii="Times New Roman" w:hAnsi="Times New Roman" w:cs="Times New Roman"/>
          <w:i/>
          <w:sz w:val="14"/>
        </w:rPr>
        <w:t>(Incorporated by Ordinance No. XXIV of 2002 promulgated by Government of the Punjab)</w:t>
      </w:r>
    </w:p>
    <w:p w14:paraId="7C3870E1" w14:textId="61B552C0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97B934F" w14:textId="6C1EBE02" w:rsidR="00CA7FAA" w:rsidRPr="00F0375C" w:rsidRDefault="00DE6EB4" w:rsidP="00CA7FAA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Form B - </w:t>
      </w:r>
      <w:r w:rsidR="00CA7FAA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Sponsorship Form of Journal Fees for </w:t>
      </w:r>
      <w:r w:rsidR="00CA7FAA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search Publication</w:t>
      </w:r>
    </w:p>
    <w:p w14:paraId="34CEF60C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A7FAA" w14:paraId="790DBCE1" w14:textId="77777777" w:rsidTr="00BF45C3">
        <w:trPr>
          <w:trHeight w:val="363"/>
        </w:trPr>
        <w:tc>
          <w:tcPr>
            <w:tcW w:w="9576" w:type="dxa"/>
          </w:tcPr>
          <w:p w14:paraId="02C1F49E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pplicant Name:                                                                            </w:t>
            </w:r>
          </w:p>
          <w:p w14:paraId="65D20519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esignation:                                                             Date of Joining - UCP:                                            </w:t>
            </w:r>
          </w:p>
          <w:p w14:paraId="73E95AF1" w14:textId="77777777" w:rsidR="005A4D88" w:rsidRDefault="005A4D88" w:rsidP="005A4D88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 xml:space="preserve">Faculty: </w:t>
            </w:r>
            <w:sdt>
              <w:sdtPr>
                <w:rPr>
                  <w:rFonts w:eastAsia="MS Gothic"/>
                  <w:b/>
                  <w:sz w:val="24"/>
                </w:rPr>
                <w:id w:val="2705127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S </w:t>
            </w:r>
            <w:sdt>
              <w:sdtPr>
                <w:rPr>
                  <w:rFonts w:eastAsia="MS Gothic"/>
                  <w:b/>
                  <w:sz w:val="24"/>
                </w:rPr>
                <w:id w:val="-5662664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E </w:t>
            </w:r>
            <w:sdt>
              <w:sdtPr>
                <w:rPr>
                  <w:rFonts w:eastAsia="MS Gothic"/>
                  <w:b/>
                  <w:sz w:val="24"/>
                </w:rPr>
                <w:id w:val="-10756675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IT </w:t>
            </w:r>
            <w:sdt>
              <w:sdtPr>
                <w:rPr>
                  <w:rFonts w:eastAsia="MS Gothic"/>
                  <w:b/>
                  <w:sz w:val="24"/>
                </w:rPr>
                <w:id w:val="11083897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HSS </w:t>
            </w:r>
            <w:sdt>
              <w:sdtPr>
                <w:rPr>
                  <w:rFonts w:eastAsia="MS Gothic"/>
                  <w:b/>
                  <w:sz w:val="24"/>
                </w:rPr>
                <w:id w:val="12575515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LL </w:t>
            </w:r>
            <w:sdt>
              <w:sdtPr>
                <w:rPr>
                  <w:rFonts w:eastAsia="MS Gothic"/>
                  <w:b/>
                  <w:sz w:val="24"/>
                </w:rPr>
                <w:id w:val="20202651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P </w:t>
            </w:r>
            <w:sdt>
              <w:sdtPr>
                <w:rPr>
                  <w:rFonts w:eastAsia="MS Gothic"/>
                  <w:b/>
                  <w:sz w:val="24"/>
                </w:rPr>
                <w:id w:val="-68654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MC  </w:t>
            </w:r>
            <w:sdt>
              <w:sdtPr>
                <w:rPr>
                  <w:rFonts w:eastAsia="MS Gothic"/>
                  <w:b/>
                  <w:sz w:val="24"/>
                </w:rPr>
                <w:id w:val="-21316182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L </w:t>
            </w:r>
            <w:sdt>
              <w:sdtPr>
                <w:rPr>
                  <w:rFonts w:eastAsia="MS Gothic"/>
                  <w:b/>
                  <w:sz w:val="24"/>
                </w:rPr>
                <w:id w:val="-2920595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ST</w:t>
            </w:r>
          </w:p>
          <w:p w14:paraId="2347156D" w14:textId="77777777" w:rsidR="00CA7FAA" w:rsidRPr="00D3145D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Email: </w:t>
            </w:r>
          </w:p>
        </w:tc>
      </w:tr>
    </w:tbl>
    <w:p w14:paraId="1F13EC1E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9355" w:type="dxa"/>
        <w:tblLook w:val="04A0" w:firstRow="1" w:lastRow="0" w:firstColumn="1" w:lastColumn="0" w:noHBand="0" w:noVBand="1"/>
      </w:tblPr>
      <w:tblGrid>
        <w:gridCol w:w="637"/>
        <w:gridCol w:w="7548"/>
        <w:gridCol w:w="1170"/>
      </w:tblGrid>
      <w:tr w:rsidR="00CA7FAA" w14:paraId="63624650" w14:textId="77777777" w:rsidTr="00BF45C3">
        <w:trPr>
          <w:trHeight w:val="350"/>
        </w:trPr>
        <w:tc>
          <w:tcPr>
            <w:tcW w:w="637" w:type="dxa"/>
          </w:tcPr>
          <w:p w14:paraId="5A55EF6C" w14:textId="77777777" w:rsidR="00CA7FAA" w:rsidRPr="00666DF1" w:rsidRDefault="00CA7FAA" w:rsidP="00BF45C3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Pos.</w:t>
            </w:r>
          </w:p>
        </w:tc>
        <w:tc>
          <w:tcPr>
            <w:tcW w:w="7548" w:type="dxa"/>
          </w:tcPr>
          <w:p w14:paraId="2DCEE8BD" w14:textId="77777777" w:rsidR="00CA7FAA" w:rsidRPr="00666DF1" w:rsidRDefault="00CA7FAA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>
              <w:rPr>
                <w:rFonts w:eastAsia="MS Gothic"/>
                <w:b/>
                <w:sz w:val="22"/>
                <w:szCs w:val="22"/>
              </w:rPr>
              <w:t xml:space="preserve">Authors 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1170" w:type="dxa"/>
          </w:tcPr>
          <w:p w14:paraId="75C360B7" w14:textId="77777777" w:rsidR="00CA7FAA" w:rsidRPr="00666DF1" w:rsidRDefault="00CA7FAA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UCP</w:t>
            </w:r>
          </w:p>
        </w:tc>
      </w:tr>
      <w:tr w:rsidR="00CA7FAA" w14:paraId="790070AE" w14:textId="77777777" w:rsidTr="00BF45C3">
        <w:trPr>
          <w:trHeight w:val="278"/>
        </w:trPr>
        <w:tc>
          <w:tcPr>
            <w:tcW w:w="637" w:type="dxa"/>
          </w:tcPr>
          <w:p w14:paraId="4C305263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1</w:t>
            </w:r>
            <w:r w:rsidRPr="00666DF1">
              <w:rPr>
                <w:b/>
                <w:sz w:val="22"/>
                <w:szCs w:val="22"/>
                <w:vertAlign w:val="superscript"/>
              </w:rPr>
              <w:t>st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7548" w:type="dxa"/>
          </w:tcPr>
          <w:p w14:paraId="74D58C4F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</w:p>
        </w:tc>
        <w:tc>
          <w:tcPr>
            <w:tcW w:w="1170" w:type="dxa"/>
          </w:tcPr>
          <w:p w14:paraId="3F74A591" w14:textId="77777777" w:rsidR="00CA7FAA" w:rsidRPr="00666DF1" w:rsidRDefault="00000000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4330222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A7FAA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20EFCE94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  <w:r>
        <w:rPr>
          <w:rFonts w:ascii="Times New Roman" w:hAnsi="Times New Roman" w:cs="Times New Roman"/>
          <w:b/>
          <w:sz w:val="2"/>
          <w:szCs w:val="36"/>
          <w:u w:val="single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02"/>
        <w:gridCol w:w="3074"/>
        <w:gridCol w:w="109"/>
        <w:gridCol w:w="2965"/>
      </w:tblGrid>
      <w:tr w:rsidR="00CA7FAA" w14:paraId="3F4F8AE2" w14:textId="77777777" w:rsidTr="00BF45C3">
        <w:trPr>
          <w:trHeight w:val="557"/>
        </w:trPr>
        <w:tc>
          <w:tcPr>
            <w:tcW w:w="3202" w:type="dxa"/>
            <w:vAlign w:val="center"/>
          </w:tcPr>
          <w:p w14:paraId="2AD4D7E9" w14:textId="77777777" w:rsidR="00CA7FAA" w:rsidRPr="00666DF1" w:rsidRDefault="00CA7FAA" w:rsidP="00BF45C3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Title of Research Paper</w:t>
            </w:r>
          </w:p>
        </w:tc>
        <w:tc>
          <w:tcPr>
            <w:tcW w:w="6148" w:type="dxa"/>
            <w:gridSpan w:val="3"/>
          </w:tcPr>
          <w:p w14:paraId="426BDECF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5329149C" w14:textId="77777777" w:rsidTr="00BF45C3">
        <w:trPr>
          <w:trHeight w:val="278"/>
        </w:trPr>
        <w:tc>
          <w:tcPr>
            <w:tcW w:w="3202" w:type="dxa"/>
          </w:tcPr>
          <w:p w14:paraId="698FD837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Journal Name</w:t>
            </w:r>
          </w:p>
        </w:tc>
        <w:tc>
          <w:tcPr>
            <w:tcW w:w="6148" w:type="dxa"/>
            <w:gridSpan w:val="3"/>
          </w:tcPr>
          <w:p w14:paraId="4E66A732" w14:textId="77777777" w:rsidR="00CA7FAA" w:rsidRPr="009C0D02" w:rsidRDefault="00CA7FAA" w:rsidP="00BF45C3">
            <w:pPr>
              <w:jc w:val="both"/>
              <w:rPr>
                <w:rFonts w:eastAsia="MS Gothic"/>
                <w:b/>
                <w:sz w:val="24"/>
              </w:rPr>
            </w:pPr>
          </w:p>
        </w:tc>
      </w:tr>
      <w:tr w:rsidR="00CA7FAA" w14:paraId="134ADD3B" w14:textId="77777777" w:rsidTr="00BF45C3">
        <w:tc>
          <w:tcPr>
            <w:tcW w:w="3202" w:type="dxa"/>
            <w:vAlign w:val="center"/>
          </w:tcPr>
          <w:p w14:paraId="6A0890A4" w14:textId="77777777" w:rsidR="00CA7FAA" w:rsidRPr="00316186" w:rsidRDefault="00CA7FAA" w:rsidP="00BF45C3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Category of Journal</w:t>
            </w:r>
          </w:p>
        </w:tc>
        <w:tc>
          <w:tcPr>
            <w:tcW w:w="6148" w:type="dxa"/>
            <w:gridSpan w:val="3"/>
          </w:tcPr>
          <w:p w14:paraId="65A1D9F6" w14:textId="77777777" w:rsidR="00CA7FAA" w:rsidRPr="00BE7484" w:rsidRDefault="00CA7FAA" w:rsidP="00BF45C3">
            <w:pPr>
              <w:jc w:val="both"/>
              <w:rPr>
                <w:rFonts w:eastAsia="MS Gothic"/>
                <w:sz w:val="22"/>
                <w:szCs w:val="18"/>
              </w:rPr>
            </w:pPr>
            <w:r>
              <w:rPr>
                <w:rFonts w:eastAsia="MS Gothic"/>
                <w:b/>
                <w:sz w:val="24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11228822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Impact Factor → As per </w:t>
            </w:r>
            <w:proofErr w:type="spellStart"/>
            <w:r w:rsidRPr="00BE7484">
              <w:rPr>
                <w:rFonts w:eastAsia="MS Gothic"/>
                <w:sz w:val="22"/>
                <w:szCs w:val="18"/>
              </w:rPr>
              <w:t>WoS</w:t>
            </w:r>
            <w:proofErr w:type="spellEnd"/>
            <w:r w:rsidRPr="00BE7484">
              <w:rPr>
                <w:rFonts w:eastAsia="MS Gothic"/>
                <w:sz w:val="22"/>
                <w:szCs w:val="18"/>
              </w:rPr>
              <w:t>-JCR List</w:t>
            </w:r>
          </w:p>
          <w:p w14:paraId="0D33B246" w14:textId="77777777" w:rsidR="00CA7FAA" w:rsidRPr="00954FBF" w:rsidRDefault="00CA7FAA" w:rsidP="00BF45C3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BE7484">
              <w:rPr>
                <w:rFonts w:eastAsia="MS Gothic"/>
                <w:szCs w:val="18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-16894422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W Category  </w:t>
            </w:r>
            <w:sdt>
              <w:sdtPr>
                <w:rPr>
                  <w:rFonts w:eastAsia="MS Gothic"/>
                  <w:szCs w:val="18"/>
                </w:rPr>
                <w:id w:val="-12996811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X Category  </w:t>
            </w:r>
            <w:sdt>
              <w:sdtPr>
                <w:rPr>
                  <w:rFonts w:eastAsia="MS Gothic"/>
                  <w:szCs w:val="18"/>
                </w:rPr>
                <w:id w:val="2093427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Y Category → </w:t>
            </w:r>
            <w:r w:rsidRPr="00BE7484">
              <w:rPr>
                <w:sz w:val="22"/>
                <w:szCs w:val="18"/>
              </w:rPr>
              <w:t>As per HJRS</w:t>
            </w:r>
            <w:r>
              <w:rPr>
                <w:rFonts w:eastAsia="MS Gothic"/>
                <w:b/>
                <w:sz w:val="22"/>
                <w:szCs w:val="18"/>
              </w:rPr>
              <w:t xml:space="preserve"> </w:t>
            </w:r>
            <w:r w:rsidRPr="00666DF1">
              <w:rPr>
                <w:rFonts w:eastAsia="MS Gothic"/>
                <w:b/>
                <w:sz w:val="22"/>
                <w:szCs w:val="18"/>
              </w:rPr>
              <w:t xml:space="preserve">   </w:t>
            </w:r>
          </w:p>
        </w:tc>
      </w:tr>
      <w:tr w:rsidR="00CA7FAA" w14:paraId="651E786A" w14:textId="77777777" w:rsidTr="00BF45C3">
        <w:tc>
          <w:tcPr>
            <w:tcW w:w="3202" w:type="dxa"/>
          </w:tcPr>
          <w:p w14:paraId="3A15E3F2" w14:textId="77777777" w:rsidR="00CA7FAA" w:rsidRPr="00666DF1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mpact Factor</w:t>
            </w:r>
            <w:r>
              <w:rPr>
                <w:b/>
                <w:sz w:val="22"/>
                <w:szCs w:val="18"/>
              </w:rPr>
              <w:t xml:space="preserve"> (</w:t>
            </w:r>
            <w:proofErr w:type="spellStart"/>
            <w:r>
              <w:rPr>
                <w:b/>
                <w:sz w:val="22"/>
                <w:szCs w:val="18"/>
              </w:rPr>
              <w:t>WoS</w:t>
            </w:r>
            <w:proofErr w:type="spellEnd"/>
            <w:r>
              <w:rPr>
                <w:b/>
                <w:sz w:val="22"/>
                <w:szCs w:val="18"/>
              </w:rPr>
              <w:t>-JCR)</w:t>
            </w:r>
          </w:p>
        </w:tc>
        <w:tc>
          <w:tcPr>
            <w:tcW w:w="6148" w:type="dxa"/>
            <w:gridSpan w:val="3"/>
          </w:tcPr>
          <w:p w14:paraId="74D687A3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50509794" w14:textId="77777777" w:rsidTr="00BF45C3">
        <w:tc>
          <w:tcPr>
            <w:tcW w:w="3202" w:type="dxa"/>
          </w:tcPr>
          <w:p w14:paraId="5CFE729E" w14:textId="77777777" w:rsidR="00CA7FAA" w:rsidRPr="00666DF1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SSN</w:t>
            </w:r>
          </w:p>
        </w:tc>
        <w:tc>
          <w:tcPr>
            <w:tcW w:w="6148" w:type="dxa"/>
            <w:gridSpan w:val="3"/>
          </w:tcPr>
          <w:p w14:paraId="287FF7C2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69A0FD99" w14:textId="77777777" w:rsidTr="00BF45C3">
        <w:tc>
          <w:tcPr>
            <w:tcW w:w="3202" w:type="dxa"/>
          </w:tcPr>
          <w:p w14:paraId="3ED3FB42" w14:textId="77777777" w:rsidR="00CA7FAA" w:rsidRPr="00D52258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D52258">
              <w:rPr>
                <w:b/>
                <w:sz w:val="22"/>
                <w:szCs w:val="18"/>
              </w:rPr>
              <w:t>Volume</w:t>
            </w:r>
            <w:r>
              <w:rPr>
                <w:b/>
                <w:sz w:val="22"/>
                <w:szCs w:val="18"/>
              </w:rPr>
              <w:t>/Issue No</w:t>
            </w:r>
          </w:p>
        </w:tc>
        <w:tc>
          <w:tcPr>
            <w:tcW w:w="6148" w:type="dxa"/>
            <w:gridSpan w:val="3"/>
          </w:tcPr>
          <w:p w14:paraId="655ADB6E" w14:textId="77777777" w:rsidR="00CA7FAA" w:rsidRPr="00D52258" w:rsidRDefault="00CA7FAA" w:rsidP="00BF45C3">
            <w:pPr>
              <w:jc w:val="both"/>
              <w:rPr>
                <w:b/>
                <w:sz w:val="22"/>
                <w:szCs w:val="18"/>
              </w:rPr>
            </w:pPr>
          </w:p>
        </w:tc>
      </w:tr>
      <w:tr w:rsidR="00CA7FAA" w14:paraId="0DB48EB9" w14:textId="77777777" w:rsidTr="00BF45C3">
        <w:trPr>
          <w:trHeight w:val="296"/>
        </w:trPr>
        <w:tc>
          <w:tcPr>
            <w:tcW w:w="3202" w:type="dxa"/>
          </w:tcPr>
          <w:p w14:paraId="602DD356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Month-Year of Publication</w:t>
            </w:r>
          </w:p>
        </w:tc>
        <w:tc>
          <w:tcPr>
            <w:tcW w:w="6148" w:type="dxa"/>
            <w:gridSpan w:val="3"/>
          </w:tcPr>
          <w:p w14:paraId="591174A4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14C56365" w14:textId="77777777" w:rsidTr="00BF45C3">
        <w:trPr>
          <w:trHeight w:val="296"/>
        </w:trPr>
        <w:tc>
          <w:tcPr>
            <w:tcW w:w="3202" w:type="dxa"/>
          </w:tcPr>
          <w:p w14:paraId="62D40C32" w14:textId="77777777" w:rsidR="00CA7FAA" w:rsidRPr="00666DF1" w:rsidRDefault="00CA7FAA" w:rsidP="00BF45C3">
            <w:pPr>
              <w:jc w:val="both"/>
              <w:rPr>
                <w:b/>
                <w:szCs w:val="18"/>
              </w:rPr>
            </w:pPr>
            <w:r w:rsidRPr="000C2E1E">
              <w:rPr>
                <w:b/>
                <w:sz w:val="22"/>
                <w:szCs w:val="18"/>
              </w:rPr>
              <w:t>Published of Journal</w:t>
            </w:r>
          </w:p>
        </w:tc>
        <w:tc>
          <w:tcPr>
            <w:tcW w:w="6148" w:type="dxa"/>
            <w:gridSpan w:val="3"/>
          </w:tcPr>
          <w:p w14:paraId="7BE4D4D1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3A482649" w14:textId="77777777" w:rsidTr="00BF45C3">
        <w:trPr>
          <w:trHeight w:val="296"/>
        </w:trPr>
        <w:tc>
          <w:tcPr>
            <w:tcW w:w="3202" w:type="dxa"/>
          </w:tcPr>
          <w:p w14:paraId="7382CAC4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URL/DOI of Published Paper</w:t>
            </w:r>
          </w:p>
        </w:tc>
        <w:tc>
          <w:tcPr>
            <w:tcW w:w="6148" w:type="dxa"/>
            <w:gridSpan w:val="3"/>
          </w:tcPr>
          <w:p w14:paraId="7BA9C06E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22702741" w14:textId="77777777" w:rsidTr="00BF45C3">
        <w:tc>
          <w:tcPr>
            <w:tcW w:w="3202" w:type="dxa"/>
          </w:tcPr>
          <w:p w14:paraId="7CF18EC4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 xml:space="preserve">URL of Journal Main Page </w:t>
            </w:r>
          </w:p>
        </w:tc>
        <w:tc>
          <w:tcPr>
            <w:tcW w:w="6148" w:type="dxa"/>
            <w:gridSpan w:val="3"/>
          </w:tcPr>
          <w:p w14:paraId="59FEE3A5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E97C7B" w14:paraId="32E8BE8F" w14:textId="77777777" w:rsidTr="00244CEB">
        <w:tc>
          <w:tcPr>
            <w:tcW w:w="3202" w:type="dxa"/>
          </w:tcPr>
          <w:p w14:paraId="439EBB2F" w14:textId="753E38FC" w:rsidR="00E97C7B" w:rsidRPr="00266A12" w:rsidRDefault="00E97C7B" w:rsidP="003672F7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PI</w:t>
            </w:r>
            <w:r w:rsidRPr="00266A12">
              <w:rPr>
                <w:b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(A</w:t>
            </w:r>
            <w:r w:rsidRPr="00266A12">
              <w:rPr>
                <w:bCs/>
                <w:sz w:val="22"/>
                <w:szCs w:val="22"/>
              </w:rPr>
              <w:t>s per HJRS)</w:t>
            </w:r>
          </w:p>
        </w:tc>
        <w:tc>
          <w:tcPr>
            <w:tcW w:w="3074" w:type="dxa"/>
          </w:tcPr>
          <w:p w14:paraId="5757AA9C" w14:textId="65BA39C8" w:rsidR="00E97C7B" w:rsidRPr="000A0EBD" w:rsidRDefault="00916752" w:rsidP="003672F7">
            <w:pPr>
              <w:jc w:val="both"/>
              <w:rPr>
                <w:sz w:val="22"/>
                <w:szCs w:val="22"/>
              </w:rPr>
            </w:pPr>
            <w:r w:rsidRPr="000A0EBD">
              <w:rPr>
                <w:sz w:val="22"/>
                <w:szCs w:val="22"/>
              </w:rPr>
              <w:t xml:space="preserve">JPI = </w:t>
            </w:r>
          </w:p>
        </w:tc>
        <w:tc>
          <w:tcPr>
            <w:tcW w:w="3074" w:type="dxa"/>
            <w:gridSpan w:val="2"/>
          </w:tcPr>
          <w:p w14:paraId="3B7FDA5C" w14:textId="1087DF59" w:rsidR="00E97C7B" w:rsidRPr="00266A12" w:rsidRDefault="00000000" w:rsidP="007C7C48">
            <w:pPr>
              <w:jc w:val="both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szCs w:val="18"/>
                </w:rPr>
                <w:id w:val="-20236100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97C7B"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="00E97C7B" w:rsidRPr="00BE7484">
              <w:rPr>
                <w:rFonts w:eastAsia="MS Gothic"/>
                <w:sz w:val="22"/>
                <w:szCs w:val="18"/>
              </w:rPr>
              <w:t xml:space="preserve"> </w:t>
            </w:r>
            <w:r w:rsidR="00E97C7B">
              <w:rPr>
                <w:rFonts w:eastAsia="MS Gothic"/>
                <w:sz w:val="22"/>
                <w:szCs w:val="18"/>
              </w:rPr>
              <w:t xml:space="preserve"> </w:t>
            </w:r>
            <w:r w:rsidR="007C7C48">
              <w:rPr>
                <w:rFonts w:eastAsia="MS Gothic"/>
                <w:sz w:val="22"/>
                <w:szCs w:val="18"/>
              </w:rPr>
              <w:t>Journal P</w:t>
            </w:r>
            <w:r w:rsidR="00FE32FF">
              <w:rPr>
                <w:rFonts w:eastAsia="MS Gothic"/>
                <w:sz w:val="22"/>
                <w:szCs w:val="18"/>
              </w:rPr>
              <w:t>osition in</w:t>
            </w:r>
            <w:r w:rsidR="00436306">
              <w:rPr>
                <w:rFonts w:eastAsia="MS Gothic"/>
                <w:sz w:val="22"/>
                <w:szCs w:val="18"/>
              </w:rPr>
              <w:t xml:space="preserve"> Top 30%</w:t>
            </w:r>
          </w:p>
        </w:tc>
      </w:tr>
      <w:tr w:rsidR="003672F7" w14:paraId="65CBAD33" w14:textId="77777777" w:rsidTr="00BF45C3">
        <w:tc>
          <w:tcPr>
            <w:tcW w:w="3202" w:type="dxa"/>
            <w:vAlign w:val="center"/>
          </w:tcPr>
          <w:p w14:paraId="17B97698" w14:textId="77777777" w:rsidR="003672F7" w:rsidRPr="001B21BB" w:rsidRDefault="003672F7" w:rsidP="003672F7">
            <w:pPr>
              <w:rPr>
                <w:b/>
                <w:sz w:val="22"/>
                <w:szCs w:val="22"/>
              </w:rPr>
            </w:pPr>
            <w:r w:rsidRPr="001B21BB">
              <w:rPr>
                <w:b/>
                <w:sz w:val="22"/>
                <w:szCs w:val="22"/>
              </w:rPr>
              <w:t>Peer-Review Reports</w:t>
            </w:r>
          </w:p>
        </w:tc>
        <w:tc>
          <w:tcPr>
            <w:tcW w:w="6148" w:type="dxa"/>
            <w:gridSpan w:val="3"/>
          </w:tcPr>
          <w:p w14:paraId="41076761" w14:textId="77777777" w:rsidR="003672F7" w:rsidRDefault="003672F7" w:rsidP="003672F7">
            <w:pPr>
              <w:jc w:val="both"/>
              <w:rPr>
                <w:rFonts w:eastAsia="MS Gothic"/>
                <w:sz w:val="22"/>
                <w:szCs w:val="22"/>
              </w:rPr>
            </w:pPr>
            <w:r w:rsidRPr="001B21BB">
              <w:rPr>
                <w:rFonts w:eastAsia="MS Gothic"/>
                <w:sz w:val="22"/>
                <w:szCs w:val="22"/>
              </w:rPr>
              <w:t>No of Reviewers</w:t>
            </w:r>
            <w:r>
              <w:rPr>
                <w:rFonts w:eastAsia="MS Gothic"/>
                <w:sz w:val="22"/>
                <w:szCs w:val="22"/>
              </w:rPr>
              <w:t xml:space="preserve">:                             </w:t>
            </w:r>
          </w:p>
          <w:p w14:paraId="5415DCFD" w14:textId="77777777" w:rsidR="003672F7" w:rsidRPr="001B21BB" w:rsidRDefault="003672F7" w:rsidP="003672F7">
            <w:pPr>
              <w:jc w:val="both"/>
              <w:rPr>
                <w:b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 xml:space="preserve">Review Reports Attached: </w:t>
            </w:r>
            <w:sdt>
              <w:sdtPr>
                <w:rPr>
                  <w:rFonts w:eastAsia="MS Gothic"/>
                </w:rPr>
                <w:id w:val="3048291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B21BB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3672F7" w14:paraId="5F930374" w14:textId="77777777" w:rsidTr="00BF45C3">
        <w:tc>
          <w:tcPr>
            <w:tcW w:w="3202" w:type="dxa"/>
          </w:tcPr>
          <w:p w14:paraId="51C06ED1" w14:textId="77777777" w:rsidR="003672F7" w:rsidRPr="00266A12" w:rsidRDefault="003672F7" w:rsidP="003672F7">
            <w:pPr>
              <w:jc w:val="both"/>
              <w:rPr>
                <w:b/>
              </w:rPr>
            </w:pPr>
            <w:r w:rsidRPr="009B373A">
              <w:rPr>
                <w:b/>
                <w:sz w:val="22"/>
                <w:szCs w:val="18"/>
              </w:rPr>
              <w:t>Journal Relative Position</w:t>
            </w:r>
            <w:r>
              <w:rPr>
                <w:b/>
              </w:rPr>
              <w:t xml:space="preserve"> </w:t>
            </w:r>
          </w:p>
        </w:tc>
        <w:tc>
          <w:tcPr>
            <w:tcW w:w="6148" w:type="dxa"/>
            <w:gridSpan w:val="3"/>
          </w:tcPr>
          <w:p w14:paraId="5E683A57" w14:textId="676E72C4" w:rsidR="003672F7" w:rsidRPr="00266A12" w:rsidRDefault="003672F7" w:rsidP="001F59FC">
            <w:pPr>
              <w:jc w:val="both"/>
              <w:rPr>
                <w:b/>
              </w:rPr>
            </w:pPr>
          </w:p>
        </w:tc>
      </w:tr>
      <w:tr w:rsidR="003672F7" w14:paraId="1181ACBF" w14:textId="77777777" w:rsidTr="00BF45C3">
        <w:tc>
          <w:tcPr>
            <w:tcW w:w="3202" w:type="dxa"/>
          </w:tcPr>
          <w:p w14:paraId="25F86FE7" w14:textId="77777777" w:rsidR="003672F7" w:rsidRPr="00266A12" w:rsidRDefault="003672F7" w:rsidP="003672F7">
            <w:pPr>
              <w:jc w:val="both"/>
              <w:rPr>
                <w:b/>
              </w:rPr>
            </w:pPr>
            <w:r>
              <w:rPr>
                <w:b/>
                <w:sz w:val="22"/>
                <w:szCs w:val="18"/>
              </w:rPr>
              <w:t>Journal Fees in US</w:t>
            </w:r>
            <w:r w:rsidRPr="00DE275D">
              <w:rPr>
                <w:b/>
                <w:sz w:val="22"/>
                <w:szCs w:val="22"/>
              </w:rPr>
              <w:t>$</w:t>
            </w:r>
          </w:p>
        </w:tc>
        <w:tc>
          <w:tcPr>
            <w:tcW w:w="6148" w:type="dxa"/>
            <w:gridSpan w:val="3"/>
          </w:tcPr>
          <w:p w14:paraId="46E9C6F0" w14:textId="77777777" w:rsidR="003672F7" w:rsidRPr="00266A12" w:rsidRDefault="003672F7" w:rsidP="003672F7">
            <w:pPr>
              <w:jc w:val="both"/>
              <w:rPr>
                <w:b/>
              </w:rPr>
            </w:pPr>
          </w:p>
        </w:tc>
      </w:tr>
      <w:tr w:rsidR="003672F7" w14:paraId="73B8A906" w14:textId="77777777" w:rsidTr="00BF45C3">
        <w:tc>
          <w:tcPr>
            <w:tcW w:w="3202" w:type="dxa"/>
            <w:vAlign w:val="center"/>
          </w:tcPr>
          <w:p w14:paraId="36CCE0C5" w14:textId="77777777" w:rsidR="003672F7" w:rsidRDefault="003672F7" w:rsidP="003672F7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>Claimed Amount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6CD7C70C" w14:textId="77777777" w:rsidR="003672F7" w:rsidRPr="00266A12" w:rsidRDefault="003672F7" w:rsidP="003672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sz w:val="22"/>
                <w:szCs w:val="22"/>
              </w:rPr>
              <w:t>Upto</w:t>
            </w:r>
            <w:proofErr w:type="spellEnd"/>
            <w:r>
              <w:rPr>
                <w:b/>
                <w:sz w:val="22"/>
                <w:szCs w:val="22"/>
              </w:rPr>
              <w:t xml:space="preserve"> 500 </w:t>
            </w:r>
            <w:r w:rsidRPr="00DE275D">
              <w:rPr>
                <w:b/>
                <w:sz w:val="22"/>
                <w:szCs w:val="22"/>
              </w:rPr>
              <w:t>$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3183" w:type="dxa"/>
            <w:gridSpan w:val="2"/>
          </w:tcPr>
          <w:p w14:paraId="2CFBFD43" w14:textId="77777777" w:rsidR="003672F7" w:rsidRDefault="003672F7" w:rsidP="003672F7">
            <w:pPr>
              <w:jc w:val="both"/>
            </w:pPr>
          </w:p>
          <w:p w14:paraId="5A2FCE60" w14:textId="77777777" w:rsidR="003672F7" w:rsidRPr="00BE7484" w:rsidRDefault="003672F7" w:rsidP="003672F7">
            <w:pPr>
              <w:jc w:val="both"/>
            </w:pPr>
            <w:r w:rsidRPr="00BE7484">
              <w:rPr>
                <w:sz w:val="22"/>
                <w:szCs w:val="22"/>
              </w:rPr>
              <w:t>Rs:</w:t>
            </w:r>
          </w:p>
        </w:tc>
        <w:tc>
          <w:tcPr>
            <w:tcW w:w="2965" w:type="dxa"/>
          </w:tcPr>
          <w:p w14:paraId="770D2D4F" w14:textId="77777777" w:rsidR="003672F7" w:rsidRDefault="003672F7" w:rsidP="003672F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ersion Rate USD to PKR</w:t>
            </w:r>
          </w:p>
          <w:p w14:paraId="4F903A3E" w14:textId="77777777" w:rsidR="003672F7" w:rsidRDefault="003672F7" w:rsidP="003672F7">
            <w:pPr>
              <w:jc w:val="both"/>
              <w:rPr>
                <w:sz w:val="22"/>
                <w:szCs w:val="22"/>
              </w:rPr>
            </w:pPr>
          </w:p>
          <w:p w14:paraId="6B1730D1" w14:textId="77777777" w:rsidR="003672F7" w:rsidRPr="00EF6C7E" w:rsidRDefault="003672F7" w:rsidP="003672F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</w:tbl>
    <w:p w14:paraId="0E3948FD" w14:textId="77777777" w:rsidR="00CA7FAA" w:rsidRPr="008E5F3A" w:rsidRDefault="00CA7FAA" w:rsidP="00CA7FAA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3595"/>
      </w:tblGrid>
      <w:tr w:rsidR="00CA7FAA" w14:paraId="2CCBBA31" w14:textId="77777777" w:rsidTr="00BF45C3">
        <w:trPr>
          <w:trHeight w:val="271"/>
        </w:trPr>
        <w:tc>
          <w:tcPr>
            <w:tcW w:w="9350" w:type="dxa"/>
            <w:gridSpan w:val="2"/>
          </w:tcPr>
          <w:p w14:paraId="46B1C47D" w14:textId="77777777" w:rsidR="00CA7FAA" w:rsidRPr="00666DF1" w:rsidRDefault="00CA7FAA" w:rsidP="00BF45C3">
            <w:pPr>
              <w:spacing w:line="288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 xml:space="preserve">For Official Use </w:t>
            </w:r>
          </w:p>
        </w:tc>
      </w:tr>
      <w:tr w:rsidR="00CA7FAA" w14:paraId="46E0AC1A" w14:textId="77777777" w:rsidTr="00BF45C3">
        <w:trPr>
          <w:trHeight w:val="350"/>
        </w:trPr>
        <w:tc>
          <w:tcPr>
            <w:tcW w:w="9350" w:type="dxa"/>
            <w:gridSpan w:val="2"/>
          </w:tcPr>
          <w:p w14:paraId="1EB2A7EB" w14:textId="77777777" w:rsidR="00CA7FAA" w:rsidRPr="00666DF1" w:rsidRDefault="00CA7FAA" w:rsidP="00BF45C3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>Recommended</w:t>
            </w:r>
            <w:r w:rsidRPr="00666DF1">
              <w:rPr>
                <w:rFonts w:ascii="Times New Roman" w:hAnsi="Times New Roman" w:cs="Times New Roman"/>
                <w:b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Cs w:val="12"/>
              </w:rPr>
              <w:t>Journal Fees</w:t>
            </w:r>
          </w:p>
        </w:tc>
      </w:tr>
      <w:tr w:rsidR="00CA7FAA" w14:paraId="2F05BD10" w14:textId="77777777" w:rsidTr="00BF45C3">
        <w:trPr>
          <w:trHeight w:val="350"/>
        </w:trPr>
        <w:tc>
          <w:tcPr>
            <w:tcW w:w="5755" w:type="dxa"/>
          </w:tcPr>
          <w:p w14:paraId="34373118" w14:textId="77777777" w:rsidR="00CA7FAA" w:rsidRPr="00666DF1" w:rsidRDefault="00CA7FAA" w:rsidP="00BF45C3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</w:p>
        </w:tc>
        <w:tc>
          <w:tcPr>
            <w:tcW w:w="3595" w:type="dxa"/>
          </w:tcPr>
          <w:p w14:paraId="446342C8" w14:textId="77777777" w:rsidR="00CA7FAA" w:rsidRPr="003D4D5C" w:rsidRDefault="00CA7FAA" w:rsidP="00BF45C3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</w:tbl>
    <w:p w14:paraId="0A32D074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2251E850" w14:textId="7BA5B49C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1F0EC600" w14:textId="77777777" w:rsidR="00CB67B5" w:rsidRDefault="00CB67B5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3B4A0D5E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  <w:r w:rsidRPr="00494F8D">
        <w:rPr>
          <w:rFonts w:ascii="Times New Roman" w:hAnsi="Times New Roman" w:cs="Times New Roman"/>
          <w:b/>
          <w:sz w:val="24"/>
          <w:szCs w:val="36"/>
        </w:rPr>
        <w:lastRenderedPageBreak/>
        <w:t>Signature of Applicant:</w:t>
      </w:r>
      <w:r>
        <w:rPr>
          <w:rFonts w:ascii="Times New Roman" w:hAnsi="Times New Roman" w:cs="Times New Roman"/>
          <w:b/>
          <w:sz w:val="24"/>
          <w:szCs w:val="36"/>
        </w:rPr>
        <w:t xml:space="preserve">    _______________________                   </w:t>
      </w:r>
      <w:r>
        <w:rPr>
          <w:rFonts w:ascii="Times New Roman" w:hAnsi="Times New Roman" w:cs="Times New Roman"/>
          <w:b/>
          <w:sz w:val="24"/>
          <w:szCs w:val="36"/>
        </w:rPr>
        <w:tab/>
        <w:t>Date: ____________</w:t>
      </w:r>
    </w:p>
    <w:p w14:paraId="22EFB3DB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0D390D4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2F67FEAA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3A19DF1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Recommended by </w:t>
      </w:r>
      <w:r w:rsidRPr="00494F8D">
        <w:rPr>
          <w:rFonts w:ascii="Times New Roman" w:hAnsi="Times New Roman" w:cs="Times New Roman"/>
          <w:b/>
          <w:sz w:val="24"/>
        </w:rPr>
        <w:t>Concerned DEAN:</w:t>
      </w:r>
      <w:r>
        <w:rPr>
          <w:rFonts w:ascii="Times New Roman" w:hAnsi="Times New Roman" w:cs="Times New Roman"/>
          <w:b/>
          <w:sz w:val="24"/>
        </w:rPr>
        <w:t xml:space="preserve"> ________________________________ </w:t>
      </w:r>
    </w:p>
    <w:p w14:paraId="2A350CC1" w14:textId="77777777" w:rsidR="00CA7FAA" w:rsidRPr="00904DF7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Name &amp; Signature </w:t>
      </w:r>
    </w:p>
    <w:p w14:paraId="503718A9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CB9EF59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4200F03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C1381C7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erified/Recommended by Director Research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________________________________ </w:t>
      </w:r>
    </w:p>
    <w:p w14:paraId="33666910" w14:textId="77777777" w:rsidR="00D25305" w:rsidRPr="00494F8D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                         Name &amp; Signature </w:t>
      </w:r>
    </w:p>
    <w:p w14:paraId="7AD9665F" w14:textId="77777777" w:rsidR="00D25305" w:rsidRDefault="00D25305" w:rsidP="00D25305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0139495F" w14:textId="77777777" w:rsidR="00D25305" w:rsidRDefault="00D25305" w:rsidP="00D25305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0DC0628F" w14:textId="1C2AE8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 by Director ORIC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________________________________ </w:t>
      </w:r>
    </w:p>
    <w:p w14:paraId="2891BF66" w14:textId="77777777" w:rsidR="00D25305" w:rsidRPr="00F51EB1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                         Name &amp; Signature </w:t>
      </w:r>
    </w:p>
    <w:p w14:paraId="7A687AEA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54056D0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04F25BA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proved by Pro-Rector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 ________________________________ </w:t>
      </w:r>
    </w:p>
    <w:p w14:paraId="57674B4D" w14:textId="77777777" w:rsidR="00D25305" w:rsidRPr="00494F8D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Name &amp; Signature </w:t>
      </w:r>
    </w:p>
    <w:p w14:paraId="30C0B70B" w14:textId="77777777" w:rsidR="00D25305" w:rsidRPr="00494F8D" w:rsidRDefault="00D25305" w:rsidP="00D25305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3F593D7B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987C03" w14:textId="77777777" w:rsidR="00CA7FAA" w:rsidRPr="00345408" w:rsidRDefault="00CA7FAA" w:rsidP="00CA7FAA">
      <w:pPr>
        <w:spacing w:line="288" w:lineRule="auto"/>
        <w:rPr>
          <w:rFonts w:ascii="Times New Roman" w:hAnsi="Times New Roman" w:cs="Times New Roman"/>
          <w:b/>
          <w:sz w:val="36"/>
          <w:szCs w:val="36"/>
        </w:rPr>
      </w:pPr>
    </w:p>
    <w:p w14:paraId="3DDA613F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DD185C6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A05FF9A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2BAEC2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DDC0CF6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DEA13F5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80C7FA2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72895DB0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1ADC2219" w14:textId="10A7C819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0FB41684" w14:textId="505DBAAC" w:rsidR="00655517" w:rsidRDefault="00655517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36CF2E94" w14:textId="453AB24A" w:rsidR="00387A33" w:rsidRDefault="00387A33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77D6A881" w14:textId="77777777" w:rsidR="00387A33" w:rsidRDefault="00387A33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0A14E7FC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5F146C49" w14:textId="6A348495" w:rsidR="00CA7FAA" w:rsidRPr="00014B1E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14B1E">
        <w:rPr>
          <w:rFonts w:ascii="Times New Roman" w:hAnsi="Times New Roman" w:cs="Times New Roman"/>
          <w:b/>
          <w:sz w:val="32"/>
          <w:szCs w:val="24"/>
        </w:rPr>
        <w:t xml:space="preserve">Documents Required by the </w:t>
      </w:r>
      <w:r w:rsidR="00CD14CC">
        <w:rPr>
          <w:rFonts w:ascii="Times New Roman" w:hAnsi="Times New Roman" w:cs="Times New Roman"/>
          <w:b/>
          <w:sz w:val="32"/>
          <w:szCs w:val="24"/>
        </w:rPr>
        <w:t>ORIC (Research Section)</w:t>
      </w:r>
    </w:p>
    <w:p w14:paraId="2D8B2023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5C9C9B" w14:textId="77777777" w:rsidR="00CA7FAA" w:rsidRPr="00CF0CCF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83D48FA" wp14:editId="12258C38">
                <wp:simplePos x="0" y="0"/>
                <wp:positionH relativeFrom="column">
                  <wp:posOffset>4410075</wp:posOffset>
                </wp:positionH>
                <wp:positionV relativeFrom="paragraph">
                  <wp:posOffset>99695</wp:posOffset>
                </wp:positionV>
                <wp:extent cx="629920" cy="9525"/>
                <wp:effectExtent l="19050" t="19050" r="3683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92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6928A1" id="Straight Connector 18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25pt,7.85pt" to="396.8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" strokecolor="#0070c0" strokeweight="3pt"/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80FB50" wp14:editId="00360408">
                <wp:simplePos x="0" y="0"/>
                <wp:positionH relativeFrom="column">
                  <wp:posOffset>5039691</wp:posOffset>
                </wp:positionH>
                <wp:positionV relativeFrom="paragraph">
                  <wp:posOffset>87630</wp:posOffset>
                </wp:positionV>
                <wp:extent cx="0" cy="173990"/>
                <wp:effectExtent l="95250" t="0" r="57150" b="5461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674DB6" id="Straight Arrow Connector 19" o:spid="_x0000_s1026" type="#_x0000_t32" style="position:absolute;margin-left:396.85pt;margin-top:6.9pt;width:0;height:13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" strokecolor="#0070c0" strokeweight="3pt">
                <v:stroke endarrow="block"/>
              </v:shape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34563D3" wp14:editId="081362FC">
                <wp:simplePos x="0" y="0"/>
                <wp:positionH relativeFrom="column">
                  <wp:posOffset>3981450</wp:posOffset>
                </wp:positionH>
                <wp:positionV relativeFrom="paragraph">
                  <wp:posOffset>185420</wp:posOffset>
                </wp:positionV>
                <wp:extent cx="2040890" cy="1066800"/>
                <wp:effectExtent l="0" t="0" r="16510" b="19050"/>
                <wp:wrapTight wrapText="bothSides">
                  <wp:wrapPolygon edited="0">
                    <wp:start x="0" y="0"/>
                    <wp:lineTo x="0" y="21600"/>
                    <wp:lineTo x="21573" y="21600"/>
                    <wp:lineTo x="21573" y="0"/>
                    <wp:lineTo x="0" y="0"/>
                  </wp:wrapPolygon>
                </wp:wrapTight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32CA55" w14:textId="7BCF3452" w:rsidR="00CA7FAA" w:rsidRPr="00AF79E4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Research Associate</w:t>
                            </w:r>
                            <w:r w:rsidR="0065551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7B88CB4F" w14:textId="77777777" w:rsidR="00CA7FAA" w:rsidRPr="00FD6DA3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Office: Cabin No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7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, </w:t>
                            </w:r>
                          </w:p>
                          <w:p w14:paraId="49EC8AE3" w14:textId="77777777" w:rsidR="00CA7FAA" w:rsidRPr="00FD6DA3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Gym Faculty – Sports Complex, Ext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51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1299039B" w14:textId="77777777" w:rsidR="00CA7FAA" w:rsidRPr="00FD6DA3" w:rsidRDefault="00CA7FAA" w:rsidP="00CA7F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563D3" id="Rectangle 20" o:spid="_x0000_s1027" style="position:absolute;left:0;text-align:left;margin-left:313.5pt;margin-top:14.6pt;width:160.7pt;height:84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" fillcolor="white [3212]" strokecolor="black [3213]" strokeweight="1pt">
                <v:textbox>
                  <w:txbxContent>
                    <w:p w14:paraId="1432CA55" w14:textId="7BCF3452" w:rsidR="00CA7FAA" w:rsidRPr="00AF79E4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Research Associate</w:t>
                      </w:r>
                      <w:r w:rsidR="00655517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</w:t>
                      </w:r>
                    </w:p>
                    <w:p w14:paraId="7B88CB4F" w14:textId="77777777" w:rsidR="00CA7FAA" w:rsidRPr="00FD6DA3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Office: Cabin No: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7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, </w:t>
                      </w:r>
                    </w:p>
                    <w:p w14:paraId="49EC8AE3" w14:textId="77777777" w:rsidR="00CA7FAA" w:rsidRPr="00FD6DA3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Gym Faculty – Sports Complex, Ext: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51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1299039B" w14:textId="77777777" w:rsidR="00CA7FAA" w:rsidRPr="00FD6DA3" w:rsidRDefault="00CA7FAA" w:rsidP="00CA7FAA">
                      <w:pPr>
                        <w:jc w:val="center"/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Pr="00CF0CCF">
        <w:rPr>
          <w:rFonts w:ascii="Times New Roman" w:hAnsi="Times New Roman" w:cs="Times New Roman"/>
          <w:b/>
          <w:sz w:val="24"/>
          <w:szCs w:val="24"/>
        </w:rPr>
        <w:t>Please hand over the following documents in printed/hard form to:</w:t>
      </w:r>
    </w:p>
    <w:p w14:paraId="74F0C17E" w14:textId="42558EC4" w:rsidR="00CA7FAA" w:rsidRPr="001978DB" w:rsidRDefault="00CA7FAA" w:rsidP="00CA7FAA">
      <w:pPr>
        <w:pStyle w:val="ListParagraph"/>
        <w:numPr>
          <w:ilvl w:val="0"/>
          <w:numId w:val="12"/>
        </w:numPr>
        <w:tabs>
          <w:tab w:val="left" w:pos="360"/>
        </w:tabs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7A2DB5">
        <w:rPr>
          <w:rFonts w:ascii="Times New Roman" w:hAnsi="Times New Roman" w:cs="Times New Roman"/>
          <w:sz w:val="24"/>
          <w:szCs w:val="24"/>
        </w:rPr>
        <w:t xml:space="preserve">Form B - </w:t>
      </w:r>
      <w:r w:rsidRPr="000D1124">
        <w:rPr>
          <w:rFonts w:ascii="Times New Roman" w:hAnsi="Times New Roman" w:cs="Times New Roman"/>
          <w:sz w:val="24"/>
          <w:szCs w:val="24"/>
        </w:rPr>
        <w:t>Sponsorship Form of Journal Fees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duly signed by the Applicant and Dean</w:t>
      </w:r>
      <w:r>
        <w:rPr>
          <w:rFonts w:ascii="Times New Roman" w:hAnsi="Times New Roman" w:cs="Times New Roman"/>
          <w:sz w:val="24"/>
          <w:szCs w:val="24"/>
        </w:rPr>
        <w:t xml:space="preserve"> of the concerned department.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C0126" w14:textId="77777777" w:rsidR="00CA7FAA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the details of peer-reviews of journal i.e., peer-review reports of reviewers (From 1</w:t>
      </w:r>
      <w:r w:rsidRPr="003460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ycle till publication). 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004EABE" w14:textId="77777777" w:rsidR="00CA7FAA" w:rsidRPr="001978DB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journal indicating its publication fees.</w:t>
      </w:r>
    </w:p>
    <w:p w14:paraId="17AE4FFF" w14:textId="77777777" w:rsidR="00CA7FAA" w:rsidRPr="001978DB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>
        <w:rPr>
          <w:rFonts w:ascii="Times New Roman" w:hAnsi="Times New Roman" w:cs="Times New Roman"/>
          <w:sz w:val="24"/>
          <w:szCs w:val="24"/>
        </w:rPr>
        <w:t>impact f</w:t>
      </w:r>
      <w:r w:rsidRPr="001978DB">
        <w:rPr>
          <w:rFonts w:ascii="Times New Roman" w:hAnsi="Times New Roman" w:cs="Times New Roman"/>
          <w:sz w:val="24"/>
          <w:szCs w:val="24"/>
        </w:rPr>
        <w:t>actor and ISS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153F9C5E" w14:textId="77777777" w:rsidR="00CA7FAA" w:rsidRPr="001978DB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5E7480" w14:textId="77777777" w:rsidR="00CA7FAA" w:rsidRPr="001978DB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DF7">
        <w:rPr>
          <w:rFonts w:ascii="Times New Roman" w:hAnsi="Times New Roman" w:cs="Times New Roman"/>
          <w:b/>
          <w:bCs/>
          <w:sz w:val="24"/>
          <w:szCs w:val="24"/>
        </w:rPr>
        <w:t xml:space="preserve">Please send email at </w:t>
      </w:r>
      <w:r>
        <w:rPr>
          <w:rFonts w:ascii="Times New Roman" w:hAnsi="Times New Roman" w:cs="Times New Roman"/>
          <w:b/>
          <w:bCs/>
          <w:sz w:val="24"/>
          <w:szCs w:val="24"/>
        </w:rPr>
        <w:t>research@ucp.edu.pk with the s</w:t>
      </w:r>
      <w:r w:rsidRPr="00904DF7">
        <w:rPr>
          <w:rFonts w:ascii="Times New Roman" w:hAnsi="Times New Roman" w:cs="Times New Roman"/>
          <w:b/>
          <w:bCs/>
          <w:sz w:val="24"/>
          <w:szCs w:val="24"/>
        </w:rPr>
        <w:t>ubject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Sponsorship of Journal Fees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and attach the following documents in email: </w:t>
      </w:r>
    </w:p>
    <w:p w14:paraId="76A82EBC" w14:textId="0A116F3A" w:rsidR="00CA7FAA" w:rsidRPr="006E4766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3954C0">
        <w:rPr>
          <w:rFonts w:ascii="Times New Roman" w:hAnsi="Times New Roman" w:cs="Times New Roman"/>
          <w:sz w:val="24"/>
          <w:szCs w:val="24"/>
        </w:rPr>
        <w:t xml:space="preserve">Form B - </w:t>
      </w:r>
      <w:r w:rsidRPr="000D1124">
        <w:rPr>
          <w:rFonts w:ascii="Times New Roman" w:hAnsi="Times New Roman" w:cs="Times New Roman"/>
          <w:sz w:val="24"/>
          <w:szCs w:val="24"/>
        </w:rPr>
        <w:t>Sponsorship Form of Journal Fees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soft form. </w:t>
      </w:r>
      <w:r w:rsidRPr="006E4766">
        <w:rPr>
          <w:rFonts w:ascii="Times New Roman" w:hAnsi="Times New Roman" w:cs="Times New Roman"/>
          <w:sz w:val="24"/>
          <w:szCs w:val="24"/>
        </w:rPr>
        <w:t xml:space="preserve">Note: Signatures are not essential – Please do not scan as information needs to be copied from the form. </w:t>
      </w:r>
    </w:p>
    <w:p w14:paraId="2D15D324" w14:textId="77777777" w:rsidR="00CA7FAA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the details of peer-reviews of journal i.e., peer-review reports of reviewers (From 1</w:t>
      </w:r>
      <w:r w:rsidRPr="003460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ycle till publication). 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951D4D6" w14:textId="77777777" w:rsidR="00CA7FAA" w:rsidRPr="001978DB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journal indicating its publication fees.</w:t>
      </w:r>
    </w:p>
    <w:p w14:paraId="135ED788" w14:textId="77777777" w:rsidR="00CA7FAA" w:rsidRPr="001978DB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>
        <w:rPr>
          <w:rFonts w:ascii="Times New Roman" w:hAnsi="Times New Roman" w:cs="Times New Roman"/>
          <w:sz w:val="24"/>
          <w:szCs w:val="24"/>
        </w:rPr>
        <w:t>impact f</w:t>
      </w:r>
      <w:r w:rsidRPr="001978DB">
        <w:rPr>
          <w:rFonts w:ascii="Times New Roman" w:hAnsi="Times New Roman" w:cs="Times New Roman"/>
          <w:sz w:val="24"/>
          <w:szCs w:val="24"/>
        </w:rPr>
        <w:t>actor and ISS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387F4251" w14:textId="77777777" w:rsidR="00CA7FAA" w:rsidRDefault="00CA7FAA" w:rsidP="00CA7FAA">
      <w:pPr>
        <w:pStyle w:val="ListParagraph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51FE2F7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52C06C" w14:textId="314BC74A" w:rsidR="00CA7FAA" w:rsidRPr="002824AF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6904">
        <w:rPr>
          <w:rFonts w:ascii="Times New Roman" w:hAnsi="Times New Roman" w:cs="Times New Roman"/>
          <w:sz w:val="24"/>
          <w:szCs w:val="24"/>
        </w:rPr>
        <w:t xml:space="preserve">After receiving the documents, the </w:t>
      </w:r>
      <w:r w:rsidR="009F21AF">
        <w:rPr>
          <w:rFonts w:ascii="Times New Roman" w:hAnsi="Times New Roman" w:cs="Times New Roman"/>
          <w:sz w:val="24"/>
          <w:szCs w:val="24"/>
        </w:rPr>
        <w:t xml:space="preserve">research section of ORIC </w:t>
      </w:r>
      <w:r w:rsidRPr="000E6904">
        <w:rPr>
          <w:rFonts w:ascii="Times New Roman" w:hAnsi="Times New Roman" w:cs="Times New Roman"/>
          <w:sz w:val="24"/>
          <w:szCs w:val="24"/>
        </w:rPr>
        <w:t xml:space="preserve">will scrutinize the documents. Thereafter, the applicant will be informed through email regarding the award status of the </w:t>
      </w:r>
      <w:r>
        <w:rPr>
          <w:rFonts w:ascii="Times New Roman" w:hAnsi="Times New Roman" w:cs="Times New Roman"/>
          <w:sz w:val="24"/>
          <w:szCs w:val="24"/>
        </w:rPr>
        <w:t>sponsorship of journal f</w:t>
      </w:r>
      <w:r w:rsidRPr="002824AF">
        <w:rPr>
          <w:rFonts w:ascii="Times New Roman" w:hAnsi="Times New Roman" w:cs="Times New Roman"/>
          <w:sz w:val="24"/>
          <w:szCs w:val="24"/>
        </w:rPr>
        <w:t>e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ACCCE6" w14:textId="77777777" w:rsidR="00CA7FAA" w:rsidRPr="00455F35" w:rsidRDefault="00CA7FAA" w:rsidP="00CA7FAA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FE55A7E" w14:textId="77777777" w:rsidR="00CA7FAA" w:rsidRDefault="00CA7FAA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B9E6DF5" w14:textId="77ED1695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D885660" w14:textId="526691A4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3EE2894" w14:textId="77777777" w:rsidR="00000D73" w:rsidRPr="00455F35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sectPr w:rsidR="00000D73" w:rsidRPr="00455F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F91"/>
    <w:multiLevelType w:val="hybridMultilevel"/>
    <w:tmpl w:val="78E8F85E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642702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A416F"/>
    <w:multiLevelType w:val="hybridMultilevel"/>
    <w:tmpl w:val="1346E120"/>
    <w:lvl w:ilvl="0" w:tplc="E5C8BA08">
      <w:start w:val="1"/>
      <w:numFmt w:val="bullet"/>
      <w:lvlText w:val="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165F7EBA"/>
    <w:multiLevelType w:val="hybridMultilevel"/>
    <w:tmpl w:val="F1FA83BE"/>
    <w:lvl w:ilvl="0" w:tplc="14767474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177069CD"/>
    <w:multiLevelType w:val="hybridMultilevel"/>
    <w:tmpl w:val="32B22A94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EE1790"/>
    <w:multiLevelType w:val="hybridMultilevel"/>
    <w:tmpl w:val="17544B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96B6D"/>
    <w:multiLevelType w:val="hybridMultilevel"/>
    <w:tmpl w:val="038C5016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7" w15:restartNumberingAfterBreak="0">
    <w:nsid w:val="33493FDF"/>
    <w:multiLevelType w:val="hybridMultilevel"/>
    <w:tmpl w:val="14046142"/>
    <w:lvl w:ilvl="0" w:tplc="E5C8BA08">
      <w:start w:val="1"/>
      <w:numFmt w:val="bullet"/>
      <w:lvlText w:val=""/>
      <w:lvlJc w:val="left"/>
      <w:pPr>
        <w:ind w:left="12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8" w15:restartNumberingAfterBreak="0">
    <w:nsid w:val="36673963"/>
    <w:multiLevelType w:val="multilevel"/>
    <w:tmpl w:val="0E4245E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5D6556D"/>
    <w:multiLevelType w:val="hybridMultilevel"/>
    <w:tmpl w:val="0F6AAAF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6D6DCA"/>
    <w:multiLevelType w:val="hybridMultilevel"/>
    <w:tmpl w:val="70B8AB6C"/>
    <w:lvl w:ilvl="0" w:tplc="E988C706">
      <w:start w:val="1"/>
      <w:numFmt w:val="decimal"/>
      <w:lvlText w:val="%1)"/>
      <w:lvlJc w:val="left"/>
      <w:pPr>
        <w:ind w:left="806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1" w15:restartNumberingAfterBreak="0">
    <w:nsid w:val="4A1131AC"/>
    <w:multiLevelType w:val="hybridMultilevel"/>
    <w:tmpl w:val="65D4CFBC"/>
    <w:lvl w:ilvl="0" w:tplc="F566F3D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C52F4"/>
    <w:multiLevelType w:val="hybridMultilevel"/>
    <w:tmpl w:val="523C4BD8"/>
    <w:lvl w:ilvl="0" w:tplc="0AEC64D0">
      <w:start w:val="1"/>
      <w:numFmt w:val="decimal"/>
      <w:lvlText w:val="%1)"/>
      <w:lvlJc w:val="left"/>
      <w:pPr>
        <w:ind w:left="806" w:hanging="360"/>
      </w:pPr>
      <w:rPr>
        <w:rFonts w:hint="default"/>
        <w:b w:val="0"/>
        <w:i w:val="0"/>
        <w:sz w:val="24"/>
        <w:szCs w:val="24"/>
      </w:rPr>
    </w:lvl>
    <w:lvl w:ilvl="1" w:tplc="DEAC27C8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3" w15:restartNumberingAfterBreak="0">
    <w:nsid w:val="590D131B"/>
    <w:multiLevelType w:val="multilevel"/>
    <w:tmpl w:val="B4303BF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599D20D2"/>
    <w:multiLevelType w:val="multilevel"/>
    <w:tmpl w:val="A768B9D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A8A2D0D"/>
    <w:multiLevelType w:val="hybridMultilevel"/>
    <w:tmpl w:val="523C4BD8"/>
    <w:lvl w:ilvl="0" w:tplc="0AEC64D0">
      <w:start w:val="1"/>
      <w:numFmt w:val="decimal"/>
      <w:lvlText w:val="%1)"/>
      <w:lvlJc w:val="left"/>
      <w:pPr>
        <w:ind w:left="806" w:hanging="360"/>
      </w:pPr>
      <w:rPr>
        <w:rFonts w:hint="default"/>
        <w:b w:val="0"/>
        <w:i w:val="0"/>
        <w:sz w:val="24"/>
        <w:szCs w:val="24"/>
      </w:rPr>
    </w:lvl>
    <w:lvl w:ilvl="1" w:tplc="DEAC27C8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6" w15:restartNumberingAfterBreak="0">
    <w:nsid w:val="5CE5784D"/>
    <w:multiLevelType w:val="multilevel"/>
    <w:tmpl w:val="F9FCF438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3D53021"/>
    <w:multiLevelType w:val="hybridMultilevel"/>
    <w:tmpl w:val="B2A016B6"/>
    <w:lvl w:ilvl="0" w:tplc="8C3C851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6594312A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C32BB2"/>
    <w:multiLevelType w:val="hybridMultilevel"/>
    <w:tmpl w:val="4078A7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1E3081"/>
    <w:multiLevelType w:val="hybridMultilevel"/>
    <w:tmpl w:val="519E7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10AD6"/>
    <w:multiLevelType w:val="hybridMultilevel"/>
    <w:tmpl w:val="B4827E00"/>
    <w:lvl w:ilvl="0" w:tplc="0409000B">
      <w:start w:val="1"/>
      <w:numFmt w:val="bullet"/>
      <w:lvlText w:val=""/>
      <w:lvlJc w:val="left"/>
      <w:pPr>
        <w:ind w:left="12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22" w15:restartNumberingAfterBreak="0">
    <w:nsid w:val="71FD41AF"/>
    <w:multiLevelType w:val="hybridMultilevel"/>
    <w:tmpl w:val="FCD63FC0"/>
    <w:lvl w:ilvl="0" w:tplc="EE1661F2">
      <w:start w:val="1"/>
      <w:numFmt w:val="decimal"/>
      <w:lvlText w:val="%1."/>
      <w:lvlJc w:val="left"/>
      <w:pPr>
        <w:ind w:left="174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CD07B3"/>
    <w:multiLevelType w:val="hybridMultilevel"/>
    <w:tmpl w:val="FA7C09C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3653291">
    <w:abstractNumId w:val="9"/>
  </w:num>
  <w:num w:numId="2" w16cid:durableId="2004356985">
    <w:abstractNumId w:val="0"/>
  </w:num>
  <w:num w:numId="3" w16cid:durableId="1031033244">
    <w:abstractNumId w:val="22"/>
  </w:num>
  <w:num w:numId="4" w16cid:durableId="1662654721">
    <w:abstractNumId w:val="21"/>
  </w:num>
  <w:num w:numId="5" w16cid:durableId="1932009128">
    <w:abstractNumId w:val="7"/>
  </w:num>
  <w:num w:numId="6" w16cid:durableId="662897798">
    <w:abstractNumId w:val="6"/>
  </w:num>
  <w:num w:numId="7" w16cid:durableId="28917579">
    <w:abstractNumId w:val="2"/>
  </w:num>
  <w:num w:numId="8" w16cid:durableId="191929307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50699192">
    <w:abstractNumId w:val="19"/>
  </w:num>
  <w:num w:numId="10" w16cid:durableId="1606116589">
    <w:abstractNumId w:val="23"/>
  </w:num>
  <w:num w:numId="11" w16cid:durableId="306127217">
    <w:abstractNumId w:val="4"/>
  </w:num>
  <w:num w:numId="12" w16cid:durableId="114523379">
    <w:abstractNumId w:val="18"/>
  </w:num>
  <w:num w:numId="13" w16cid:durableId="75591846">
    <w:abstractNumId w:val="3"/>
  </w:num>
  <w:num w:numId="14" w16cid:durableId="1340356216">
    <w:abstractNumId w:val="1"/>
  </w:num>
  <w:num w:numId="15" w16cid:durableId="711998061">
    <w:abstractNumId w:val="15"/>
  </w:num>
  <w:num w:numId="16" w16cid:durableId="989096770">
    <w:abstractNumId w:val="8"/>
  </w:num>
  <w:num w:numId="17" w16cid:durableId="2073430569">
    <w:abstractNumId w:val="10"/>
  </w:num>
  <w:num w:numId="18" w16cid:durableId="289095990">
    <w:abstractNumId w:val="5"/>
  </w:num>
  <w:num w:numId="19" w16cid:durableId="1538199846">
    <w:abstractNumId w:val="12"/>
  </w:num>
  <w:num w:numId="20" w16cid:durableId="970326623">
    <w:abstractNumId w:val="17"/>
  </w:num>
  <w:num w:numId="21" w16cid:durableId="2027899962">
    <w:abstractNumId w:val="11"/>
  </w:num>
  <w:num w:numId="22" w16cid:durableId="608315227">
    <w:abstractNumId w:val="13"/>
  </w:num>
  <w:num w:numId="23" w16cid:durableId="924613772">
    <w:abstractNumId w:val="20"/>
  </w:num>
  <w:num w:numId="24" w16cid:durableId="2026125521">
    <w:abstractNumId w:val="14"/>
  </w:num>
  <w:num w:numId="25" w16cid:durableId="17649608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MDS1MDUxMzc0MDBS0lEKTi0uzszPAymwrAUAiEMkviwAAAA="/>
  </w:docVars>
  <w:rsids>
    <w:rsidRoot w:val="00E573AA"/>
    <w:rsid w:val="00000D73"/>
    <w:rsid w:val="0000659C"/>
    <w:rsid w:val="000067D9"/>
    <w:rsid w:val="00007099"/>
    <w:rsid w:val="000106BC"/>
    <w:rsid w:val="000115D3"/>
    <w:rsid w:val="000139E6"/>
    <w:rsid w:val="00014B1E"/>
    <w:rsid w:val="00014EBA"/>
    <w:rsid w:val="0002092E"/>
    <w:rsid w:val="00030F76"/>
    <w:rsid w:val="000339DE"/>
    <w:rsid w:val="00051114"/>
    <w:rsid w:val="00053F05"/>
    <w:rsid w:val="00056E74"/>
    <w:rsid w:val="00061072"/>
    <w:rsid w:val="00062603"/>
    <w:rsid w:val="00063771"/>
    <w:rsid w:val="00064575"/>
    <w:rsid w:val="000662CF"/>
    <w:rsid w:val="00074D9A"/>
    <w:rsid w:val="00081890"/>
    <w:rsid w:val="00082BFE"/>
    <w:rsid w:val="000915C5"/>
    <w:rsid w:val="00094A73"/>
    <w:rsid w:val="00095669"/>
    <w:rsid w:val="00095B62"/>
    <w:rsid w:val="00096C20"/>
    <w:rsid w:val="000A0EBD"/>
    <w:rsid w:val="000A14A5"/>
    <w:rsid w:val="000A14DC"/>
    <w:rsid w:val="000A176D"/>
    <w:rsid w:val="000A3511"/>
    <w:rsid w:val="000A353B"/>
    <w:rsid w:val="000A5744"/>
    <w:rsid w:val="000A7CC9"/>
    <w:rsid w:val="000B01B0"/>
    <w:rsid w:val="000B04D9"/>
    <w:rsid w:val="000B57CC"/>
    <w:rsid w:val="000C2124"/>
    <w:rsid w:val="000C2C89"/>
    <w:rsid w:val="000D1CFD"/>
    <w:rsid w:val="000D3242"/>
    <w:rsid w:val="000D4871"/>
    <w:rsid w:val="000D7615"/>
    <w:rsid w:val="000E2B56"/>
    <w:rsid w:val="000E4A32"/>
    <w:rsid w:val="000E6904"/>
    <w:rsid w:val="000F2EDB"/>
    <w:rsid w:val="000F3B7A"/>
    <w:rsid w:val="00103E39"/>
    <w:rsid w:val="00110D75"/>
    <w:rsid w:val="001150A8"/>
    <w:rsid w:val="0011693B"/>
    <w:rsid w:val="0012342B"/>
    <w:rsid w:val="00134588"/>
    <w:rsid w:val="00136297"/>
    <w:rsid w:val="001457F1"/>
    <w:rsid w:val="00150796"/>
    <w:rsid w:val="001530C2"/>
    <w:rsid w:val="00154B68"/>
    <w:rsid w:val="00156E92"/>
    <w:rsid w:val="00162037"/>
    <w:rsid w:val="00164090"/>
    <w:rsid w:val="001670E8"/>
    <w:rsid w:val="00171751"/>
    <w:rsid w:val="00175E7C"/>
    <w:rsid w:val="0018274D"/>
    <w:rsid w:val="00183B99"/>
    <w:rsid w:val="00185A9D"/>
    <w:rsid w:val="0019164D"/>
    <w:rsid w:val="0019330D"/>
    <w:rsid w:val="00195005"/>
    <w:rsid w:val="001978DB"/>
    <w:rsid w:val="001A6944"/>
    <w:rsid w:val="001B1ECE"/>
    <w:rsid w:val="001B42DD"/>
    <w:rsid w:val="001B7775"/>
    <w:rsid w:val="001D0173"/>
    <w:rsid w:val="001D0F6F"/>
    <w:rsid w:val="001D266F"/>
    <w:rsid w:val="001D354C"/>
    <w:rsid w:val="001E29A1"/>
    <w:rsid w:val="001E6141"/>
    <w:rsid w:val="001E72F7"/>
    <w:rsid w:val="001F54A2"/>
    <w:rsid w:val="001F566C"/>
    <w:rsid w:val="001F59FC"/>
    <w:rsid w:val="001F5B1E"/>
    <w:rsid w:val="001F6130"/>
    <w:rsid w:val="001F6190"/>
    <w:rsid w:val="001F756E"/>
    <w:rsid w:val="002076C1"/>
    <w:rsid w:val="00214D07"/>
    <w:rsid w:val="002207B3"/>
    <w:rsid w:val="00220DCC"/>
    <w:rsid w:val="00234E20"/>
    <w:rsid w:val="002472D2"/>
    <w:rsid w:val="00252F7B"/>
    <w:rsid w:val="00260B87"/>
    <w:rsid w:val="00260C24"/>
    <w:rsid w:val="00261FFA"/>
    <w:rsid w:val="00263696"/>
    <w:rsid w:val="00263F59"/>
    <w:rsid w:val="00266A12"/>
    <w:rsid w:val="00266ABE"/>
    <w:rsid w:val="002722D0"/>
    <w:rsid w:val="002744D3"/>
    <w:rsid w:val="002771FE"/>
    <w:rsid w:val="00282CFA"/>
    <w:rsid w:val="00285D41"/>
    <w:rsid w:val="00285F6C"/>
    <w:rsid w:val="00286FE2"/>
    <w:rsid w:val="00287B38"/>
    <w:rsid w:val="00287CD4"/>
    <w:rsid w:val="00290EE1"/>
    <w:rsid w:val="00292128"/>
    <w:rsid w:val="0029239B"/>
    <w:rsid w:val="002963B5"/>
    <w:rsid w:val="00296C96"/>
    <w:rsid w:val="002A0AAA"/>
    <w:rsid w:val="002A136B"/>
    <w:rsid w:val="002B0EC8"/>
    <w:rsid w:val="002B0F6F"/>
    <w:rsid w:val="002B17C8"/>
    <w:rsid w:val="002B1C31"/>
    <w:rsid w:val="002B22E8"/>
    <w:rsid w:val="002C11DE"/>
    <w:rsid w:val="002C2BB7"/>
    <w:rsid w:val="002C4D04"/>
    <w:rsid w:val="002D60A3"/>
    <w:rsid w:val="002D7667"/>
    <w:rsid w:val="002E40AE"/>
    <w:rsid w:val="002E448D"/>
    <w:rsid w:val="002E4867"/>
    <w:rsid w:val="002E5F47"/>
    <w:rsid w:val="002F1C05"/>
    <w:rsid w:val="003013D0"/>
    <w:rsid w:val="00303669"/>
    <w:rsid w:val="00310138"/>
    <w:rsid w:val="00316186"/>
    <w:rsid w:val="00322909"/>
    <w:rsid w:val="00333B5E"/>
    <w:rsid w:val="00345129"/>
    <w:rsid w:val="00345408"/>
    <w:rsid w:val="00347594"/>
    <w:rsid w:val="003476AF"/>
    <w:rsid w:val="0035326F"/>
    <w:rsid w:val="003540BB"/>
    <w:rsid w:val="003663D3"/>
    <w:rsid w:val="003672F7"/>
    <w:rsid w:val="00371535"/>
    <w:rsid w:val="00373740"/>
    <w:rsid w:val="00377EBE"/>
    <w:rsid w:val="00387A33"/>
    <w:rsid w:val="00387E57"/>
    <w:rsid w:val="003954C0"/>
    <w:rsid w:val="003A475A"/>
    <w:rsid w:val="003A6A4D"/>
    <w:rsid w:val="003B217A"/>
    <w:rsid w:val="003B7681"/>
    <w:rsid w:val="003C6521"/>
    <w:rsid w:val="003D1341"/>
    <w:rsid w:val="003D4D5C"/>
    <w:rsid w:val="003F4E33"/>
    <w:rsid w:val="004135F2"/>
    <w:rsid w:val="00416B22"/>
    <w:rsid w:val="004311A1"/>
    <w:rsid w:val="00436306"/>
    <w:rsid w:val="004364C2"/>
    <w:rsid w:val="0043662F"/>
    <w:rsid w:val="004475DC"/>
    <w:rsid w:val="0045073C"/>
    <w:rsid w:val="00450DBE"/>
    <w:rsid w:val="00454999"/>
    <w:rsid w:val="00455F35"/>
    <w:rsid w:val="00460058"/>
    <w:rsid w:val="004618F6"/>
    <w:rsid w:val="00474099"/>
    <w:rsid w:val="0047629C"/>
    <w:rsid w:val="0047765C"/>
    <w:rsid w:val="00480CC0"/>
    <w:rsid w:val="00492832"/>
    <w:rsid w:val="00492BD4"/>
    <w:rsid w:val="00494F8D"/>
    <w:rsid w:val="004A47B2"/>
    <w:rsid w:val="004B27A8"/>
    <w:rsid w:val="004C59B7"/>
    <w:rsid w:val="004D56C2"/>
    <w:rsid w:val="004D74C9"/>
    <w:rsid w:val="004E364C"/>
    <w:rsid w:val="004E50DF"/>
    <w:rsid w:val="004E5C1E"/>
    <w:rsid w:val="004F73D0"/>
    <w:rsid w:val="005033DE"/>
    <w:rsid w:val="005112EB"/>
    <w:rsid w:val="00513E80"/>
    <w:rsid w:val="0051449D"/>
    <w:rsid w:val="005178B5"/>
    <w:rsid w:val="00526F47"/>
    <w:rsid w:val="00533413"/>
    <w:rsid w:val="00533617"/>
    <w:rsid w:val="00545F66"/>
    <w:rsid w:val="0055096B"/>
    <w:rsid w:val="00552246"/>
    <w:rsid w:val="00552E11"/>
    <w:rsid w:val="00561E41"/>
    <w:rsid w:val="005622CA"/>
    <w:rsid w:val="0057138C"/>
    <w:rsid w:val="005718F2"/>
    <w:rsid w:val="005743BE"/>
    <w:rsid w:val="0057601E"/>
    <w:rsid w:val="00580259"/>
    <w:rsid w:val="00583042"/>
    <w:rsid w:val="00583C67"/>
    <w:rsid w:val="0058785A"/>
    <w:rsid w:val="00592BCA"/>
    <w:rsid w:val="005962DD"/>
    <w:rsid w:val="00596C96"/>
    <w:rsid w:val="00597EA0"/>
    <w:rsid w:val="005A11A5"/>
    <w:rsid w:val="005A4D88"/>
    <w:rsid w:val="005B1680"/>
    <w:rsid w:val="005B5542"/>
    <w:rsid w:val="005B70F3"/>
    <w:rsid w:val="005C0165"/>
    <w:rsid w:val="005C0E25"/>
    <w:rsid w:val="005D388D"/>
    <w:rsid w:val="005E0C06"/>
    <w:rsid w:val="005E219E"/>
    <w:rsid w:val="005E38FE"/>
    <w:rsid w:val="005E4CDD"/>
    <w:rsid w:val="005F1D35"/>
    <w:rsid w:val="005F6F32"/>
    <w:rsid w:val="0060158E"/>
    <w:rsid w:val="00611BAF"/>
    <w:rsid w:val="0062276B"/>
    <w:rsid w:val="00622BCD"/>
    <w:rsid w:val="00625B22"/>
    <w:rsid w:val="006262C0"/>
    <w:rsid w:val="006415F4"/>
    <w:rsid w:val="00643F7F"/>
    <w:rsid w:val="006449F6"/>
    <w:rsid w:val="00647B38"/>
    <w:rsid w:val="006521B3"/>
    <w:rsid w:val="00654752"/>
    <w:rsid w:val="0065505D"/>
    <w:rsid w:val="00655517"/>
    <w:rsid w:val="0066065B"/>
    <w:rsid w:val="006639CB"/>
    <w:rsid w:val="00663A1C"/>
    <w:rsid w:val="00666DF1"/>
    <w:rsid w:val="006762F6"/>
    <w:rsid w:val="00685744"/>
    <w:rsid w:val="00686CB0"/>
    <w:rsid w:val="006915FB"/>
    <w:rsid w:val="006937DD"/>
    <w:rsid w:val="00697DD0"/>
    <w:rsid w:val="006A31E5"/>
    <w:rsid w:val="006B416E"/>
    <w:rsid w:val="006B5ECC"/>
    <w:rsid w:val="006B7BF3"/>
    <w:rsid w:val="006D0B4D"/>
    <w:rsid w:val="006D680F"/>
    <w:rsid w:val="006E0C2A"/>
    <w:rsid w:val="006E1FB2"/>
    <w:rsid w:val="006E4565"/>
    <w:rsid w:val="006E4766"/>
    <w:rsid w:val="006F383C"/>
    <w:rsid w:val="006F6300"/>
    <w:rsid w:val="007070E6"/>
    <w:rsid w:val="00710FF2"/>
    <w:rsid w:val="00713596"/>
    <w:rsid w:val="00715ADC"/>
    <w:rsid w:val="00720014"/>
    <w:rsid w:val="00720813"/>
    <w:rsid w:val="00742014"/>
    <w:rsid w:val="00742762"/>
    <w:rsid w:val="007454AD"/>
    <w:rsid w:val="00745899"/>
    <w:rsid w:val="00747AC0"/>
    <w:rsid w:val="00750496"/>
    <w:rsid w:val="00756553"/>
    <w:rsid w:val="00771234"/>
    <w:rsid w:val="007716C0"/>
    <w:rsid w:val="00773A2B"/>
    <w:rsid w:val="00774E02"/>
    <w:rsid w:val="00776244"/>
    <w:rsid w:val="0077714C"/>
    <w:rsid w:val="00777A13"/>
    <w:rsid w:val="00792841"/>
    <w:rsid w:val="0079540E"/>
    <w:rsid w:val="007A2DB5"/>
    <w:rsid w:val="007A5A04"/>
    <w:rsid w:val="007A5DA2"/>
    <w:rsid w:val="007A649E"/>
    <w:rsid w:val="007A7DA4"/>
    <w:rsid w:val="007B0687"/>
    <w:rsid w:val="007B4F60"/>
    <w:rsid w:val="007B679A"/>
    <w:rsid w:val="007C022B"/>
    <w:rsid w:val="007C3B07"/>
    <w:rsid w:val="007C6C08"/>
    <w:rsid w:val="007C7C48"/>
    <w:rsid w:val="007D6C40"/>
    <w:rsid w:val="007D769B"/>
    <w:rsid w:val="007E08CB"/>
    <w:rsid w:val="007E256F"/>
    <w:rsid w:val="007E2C77"/>
    <w:rsid w:val="007F2B96"/>
    <w:rsid w:val="00800682"/>
    <w:rsid w:val="008052F5"/>
    <w:rsid w:val="00832663"/>
    <w:rsid w:val="00835C5A"/>
    <w:rsid w:val="00837303"/>
    <w:rsid w:val="00852B58"/>
    <w:rsid w:val="00852E32"/>
    <w:rsid w:val="008542CB"/>
    <w:rsid w:val="00857D29"/>
    <w:rsid w:val="00871E61"/>
    <w:rsid w:val="00872462"/>
    <w:rsid w:val="00874C44"/>
    <w:rsid w:val="008765B8"/>
    <w:rsid w:val="00882641"/>
    <w:rsid w:val="00886A50"/>
    <w:rsid w:val="008A0689"/>
    <w:rsid w:val="008A11F6"/>
    <w:rsid w:val="008A5154"/>
    <w:rsid w:val="008A6657"/>
    <w:rsid w:val="008A7EA3"/>
    <w:rsid w:val="008B1D1D"/>
    <w:rsid w:val="008B7F95"/>
    <w:rsid w:val="008C03B2"/>
    <w:rsid w:val="008C0A54"/>
    <w:rsid w:val="008C76E3"/>
    <w:rsid w:val="008D3C5F"/>
    <w:rsid w:val="008D3E3D"/>
    <w:rsid w:val="008E5F3A"/>
    <w:rsid w:val="008F1827"/>
    <w:rsid w:val="008F1D38"/>
    <w:rsid w:val="008F4909"/>
    <w:rsid w:val="008F5FF6"/>
    <w:rsid w:val="00904CB5"/>
    <w:rsid w:val="00904DF7"/>
    <w:rsid w:val="009061E4"/>
    <w:rsid w:val="009113E5"/>
    <w:rsid w:val="0091208F"/>
    <w:rsid w:val="00916752"/>
    <w:rsid w:val="0091722B"/>
    <w:rsid w:val="00921CF5"/>
    <w:rsid w:val="00932E85"/>
    <w:rsid w:val="00934878"/>
    <w:rsid w:val="0093508D"/>
    <w:rsid w:val="00952653"/>
    <w:rsid w:val="00954FBF"/>
    <w:rsid w:val="00955BC6"/>
    <w:rsid w:val="009624BB"/>
    <w:rsid w:val="00967BEF"/>
    <w:rsid w:val="00967C68"/>
    <w:rsid w:val="009710EF"/>
    <w:rsid w:val="00972054"/>
    <w:rsid w:val="0097569A"/>
    <w:rsid w:val="00984A83"/>
    <w:rsid w:val="009878AE"/>
    <w:rsid w:val="00990D43"/>
    <w:rsid w:val="00991861"/>
    <w:rsid w:val="00991B3C"/>
    <w:rsid w:val="009926A3"/>
    <w:rsid w:val="009942E9"/>
    <w:rsid w:val="009972FE"/>
    <w:rsid w:val="00997749"/>
    <w:rsid w:val="009A10BB"/>
    <w:rsid w:val="009B525F"/>
    <w:rsid w:val="009C0D02"/>
    <w:rsid w:val="009C7136"/>
    <w:rsid w:val="009D721B"/>
    <w:rsid w:val="009D75FB"/>
    <w:rsid w:val="009E1513"/>
    <w:rsid w:val="009E20A5"/>
    <w:rsid w:val="009F119B"/>
    <w:rsid w:val="009F21AF"/>
    <w:rsid w:val="009F29DB"/>
    <w:rsid w:val="009F60AB"/>
    <w:rsid w:val="00A0311D"/>
    <w:rsid w:val="00A131B8"/>
    <w:rsid w:val="00A179CA"/>
    <w:rsid w:val="00A22C1D"/>
    <w:rsid w:val="00A250FC"/>
    <w:rsid w:val="00A273F0"/>
    <w:rsid w:val="00A30440"/>
    <w:rsid w:val="00A31503"/>
    <w:rsid w:val="00A34F4B"/>
    <w:rsid w:val="00A40EFB"/>
    <w:rsid w:val="00A43DC5"/>
    <w:rsid w:val="00A44071"/>
    <w:rsid w:val="00A46728"/>
    <w:rsid w:val="00A47EEA"/>
    <w:rsid w:val="00A546CB"/>
    <w:rsid w:val="00A57678"/>
    <w:rsid w:val="00A608DA"/>
    <w:rsid w:val="00A67B26"/>
    <w:rsid w:val="00A710AC"/>
    <w:rsid w:val="00A7643B"/>
    <w:rsid w:val="00A83610"/>
    <w:rsid w:val="00A96E03"/>
    <w:rsid w:val="00AB05C4"/>
    <w:rsid w:val="00AB139E"/>
    <w:rsid w:val="00AB2DEB"/>
    <w:rsid w:val="00AB610C"/>
    <w:rsid w:val="00AC2381"/>
    <w:rsid w:val="00AC33ED"/>
    <w:rsid w:val="00AC6815"/>
    <w:rsid w:val="00AD5728"/>
    <w:rsid w:val="00AE1523"/>
    <w:rsid w:val="00AF79E4"/>
    <w:rsid w:val="00B04B7E"/>
    <w:rsid w:val="00B07AD8"/>
    <w:rsid w:val="00B116D9"/>
    <w:rsid w:val="00B13337"/>
    <w:rsid w:val="00B17397"/>
    <w:rsid w:val="00B17DA2"/>
    <w:rsid w:val="00B20061"/>
    <w:rsid w:val="00B21288"/>
    <w:rsid w:val="00B2200A"/>
    <w:rsid w:val="00B2327E"/>
    <w:rsid w:val="00B32C2B"/>
    <w:rsid w:val="00B34AEC"/>
    <w:rsid w:val="00B36406"/>
    <w:rsid w:val="00B36921"/>
    <w:rsid w:val="00B4067C"/>
    <w:rsid w:val="00B450CF"/>
    <w:rsid w:val="00B46A6E"/>
    <w:rsid w:val="00B518E6"/>
    <w:rsid w:val="00B629CB"/>
    <w:rsid w:val="00B637E5"/>
    <w:rsid w:val="00B63EA7"/>
    <w:rsid w:val="00B64CC2"/>
    <w:rsid w:val="00B73496"/>
    <w:rsid w:val="00B75C7D"/>
    <w:rsid w:val="00B77A1D"/>
    <w:rsid w:val="00B80C38"/>
    <w:rsid w:val="00B81EF7"/>
    <w:rsid w:val="00B82D4D"/>
    <w:rsid w:val="00B90EAB"/>
    <w:rsid w:val="00BA0043"/>
    <w:rsid w:val="00BA5824"/>
    <w:rsid w:val="00BA73C4"/>
    <w:rsid w:val="00BB17C6"/>
    <w:rsid w:val="00BB4B9A"/>
    <w:rsid w:val="00BC06C4"/>
    <w:rsid w:val="00BC42E5"/>
    <w:rsid w:val="00BC52C0"/>
    <w:rsid w:val="00BD4A21"/>
    <w:rsid w:val="00BD52F7"/>
    <w:rsid w:val="00BE55C7"/>
    <w:rsid w:val="00BE7484"/>
    <w:rsid w:val="00BF1C2F"/>
    <w:rsid w:val="00BF1FD5"/>
    <w:rsid w:val="00C02509"/>
    <w:rsid w:val="00C03AC3"/>
    <w:rsid w:val="00C13B90"/>
    <w:rsid w:val="00C1620B"/>
    <w:rsid w:val="00C17B39"/>
    <w:rsid w:val="00C34304"/>
    <w:rsid w:val="00C34AE9"/>
    <w:rsid w:val="00C42250"/>
    <w:rsid w:val="00C43DE8"/>
    <w:rsid w:val="00C61F66"/>
    <w:rsid w:val="00C6222D"/>
    <w:rsid w:val="00C63F2D"/>
    <w:rsid w:val="00C671BC"/>
    <w:rsid w:val="00C67273"/>
    <w:rsid w:val="00C72DB6"/>
    <w:rsid w:val="00C74190"/>
    <w:rsid w:val="00C80A41"/>
    <w:rsid w:val="00C84B02"/>
    <w:rsid w:val="00C86B9B"/>
    <w:rsid w:val="00C909F4"/>
    <w:rsid w:val="00C90DE8"/>
    <w:rsid w:val="00C927EB"/>
    <w:rsid w:val="00C94294"/>
    <w:rsid w:val="00C95F2F"/>
    <w:rsid w:val="00CA77E4"/>
    <w:rsid w:val="00CA7FAA"/>
    <w:rsid w:val="00CB2813"/>
    <w:rsid w:val="00CB62A1"/>
    <w:rsid w:val="00CB67B5"/>
    <w:rsid w:val="00CC3AA0"/>
    <w:rsid w:val="00CC5ABB"/>
    <w:rsid w:val="00CC74A3"/>
    <w:rsid w:val="00CD0494"/>
    <w:rsid w:val="00CD14CC"/>
    <w:rsid w:val="00CD2040"/>
    <w:rsid w:val="00CD404D"/>
    <w:rsid w:val="00CD6E75"/>
    <w:rsid w:val="00CE4506"/>
    <w:rsid w:val="00CE6CED"/>
    <w:rsid w:val="00CE6FB7"/>
    <w:rsid w:val="00CF0CCF"/>
    <w:rsid w:val="00CF0D31"/>
    <w:rsid w:val="00D03850"/>
    <w:rsid w:val="00D05547"/>
    <w:rsid w:val="00D05A53"/>
    <w:rsid w:val="00D11A20"/>
    <w:rsid w:val="00D12F4F"/>
    <w:rsid w:val="00D151E2"/>
    <w:rsid w:val="00D200EF"/>
    <w:rsid w:val="00D2181A"/>
    <w:rsid w:val="00D2245E"/>
    <w:rsid w:val="00D25305"/>
    <w:rsid w:val="00D3145D"/>
    <w:rsid w:val="00D34417"/>
    <w:rsid w:val="00D3786E"/>
    <w:rsid w:val="00D4160C"/>
    <w:rsid w:val="00D41EFC"/>
    <w:rsid w:val="00D447EC"/>
    <w:rsid w:val="00D45507"/>
    <w:rsid w:val="00D52258"/>
    <w:rsid w:val="00D52F97"/>
    <w:rsid w:val="00D554F0"/>
    <w:rsid w:val="00D55EFB"/>
    <w:rsid w:val="00D65B89"/>
    <w:rsid w:val="00D67B54"/>
    <w:rsid w:val="00D7162C"/>
    <w:rsid w:val="00D76301"/>
    <w:rsid w:val="00D8084E"/>
    <w:rsid w:val="00D83ECC"/>
    <w:rsid w:val="00D855D1"/>
    <w:rsid w:val="00D874EB"/>
    <w:rsid w:val="00D9182A"/>
    <w:rsid w:val="00DA039C"/>
    <w:rsid w:val="00DA1746"/>
    <w:rsid w:val="00DA3186"/>
    <w:rsid w:val="00DB47DA"/>
    <w:rsid w:val="00DB4BAF"/>
    <w:rsid w:val="00DC4344"/>
    <w:rsid w:val="00DC7DC4"/>
    <w:rsid w:val="00DD06DB"/>
    <w:rsid w:val="00DD5D52"/>
    <w:rsid w:val="00DE3ADC"/>
    <w:rsid w:val="00DE51B3"/>
    <w:rsid w:val="00DE6EB4"/>
    <w:rsid w:val="00DF5F05"/>
    <w:rsid w:val="00DF7EA0"/>
    <w:rsid w:val="00E07E7B"/>
    <w:rsid w:val="00E13843"/>
    <w:rsid w:val="00E1512F"/>
    <w:rsid w:val="00E23F8C"/>
    <w:rsid w:val="00E27134"/>
    <w:rsid w:val="00E27DC6"/>
    <w:rsid w:val="00E410A1"/>
    <w:rsid w:val="00E47645"/>
    <w:rsid w:val="00E50177"/>
    <w:rsid w:val="00E5468D"/>
    <w:rsid w:val="00E56DE9"/>
    <w:rsid w:val="00E573AA"/>
    <w:rsid w:val="00E63ED6"/>
    <w:rsid w:val="00E64FDF"/>
    <w:rsid w:val="00E74F3B"/>
    <w:rsid w:val="00E858C6"/>
    <w:rsid w:val="00E87F19"/>
    <w:rsid w:val="00E9699C"/>
    <w:rsid w:val="00E97C7B"/>
    <w:rsid w:val="00EB4C2C"/>
    <w:rsid w:val="00EC124F"/>
    <w:rsid w:val="00EC4BBC"/>
    <w:rsid w:val="00EC5152"/>
    <w:rsid w:val="00EC71F0"/>
    <w:rsid w:val="00ED2B57"/>
    <w:rsid w:val="00ED34FB"/>
    <w:rsid w:val="00ED3AE8"/>
    <w:rsid w:val="00EE0963"/>
    <w:rsid w:val="00EE262C"/>
    <w:rsid w:val="00EE5ED3"/>
    <w:rsid w:val="00EE7DF2"/>
    <w:rsid w:val="00EF3FD2"/>
    <w:rsid w:val="00F02EC3"/>
    <w:rsid w:val="00F0375C"/>
    <w:rsid w:val="00F04356"/>
    <w:rsid w:val="00F0454E"/>
    <w:rsid w:val="00F04A2F"/>
    <w:rsid w:val="00F05BDF"/>
    <w:rsid w:val="00F07A33"/>
    <w:rsid w:val="00F1110C"/>
    <w:rsid w:val="00F34FDF"/>
    <w:rsid w:val="00F41A17"/>
    <w:rsid w:val="00F44549"/>
    <w:rsid w:val="00F501BE"/>
    <w:rsid w:val="00F51EB1"/>
    <w:rsid w:val="00F52AC6"/>
    <w:rsid w:val="00F623E9"/>
    <w:rsid w:val="00F64454"/>
    <w:rsid w:val="00F70472"/>
    <w:rsid w:val="00F727A7"/>
    <w:rsid w:val="00F72B1B"/>
    <w:rsid w:val="00F85044"/>
    <w:rsid w:val="00FA2122"/>
    <w:rsid w:val="00FB55E4"/>
    <w:rsid w:val="00FC7109"/>
    <w:rsid w:val="00FC7D21"/>
    <w:rsid w:val="00FD10E4"/>
    <w:rsid w:val="00FD3BC6"/>
    <w:rsid w:val="00FD50C5"/>
    <w:rsid w:val="00FD546F"/>
    <w:rsid w:val="00FD5531"/>
    <w:rsid w:val="00FD5542"/>
    <w:rsid w:val="00FD5851"/>
    <w:rsid w:val="00FD6DA3"/>
    <w:rsid w:val="00FE32FF"/>
    <w:rsid w:val="00FE659D"/>
    <w:rsid w:val="00FE6AA9"/>
    <w:rsid w:val="00FF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A7A78"/>
  <w15:docId w15:val="{D942B21C-4EDE-4AF8-95B8-0D4A8F11E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16C0"/>
    <w:pPr>
      <w:ind w:left="720"/>
      <w:contextualSpacing/>
    </w:pPr>
  </w:style>
  <w:style w:type="paragraph" w:styleId="List2">
    <w:name w:val="List 2"/>
    <w:basedOn w:val="Normal"/>
    <w:rsid w:val="0060158E"/>
    <w:pPr>
      <w:spacing w:after="0" w:line="240" w:lineRule="auto"/>
      <w:ind w:left="720" w:hanging="36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1F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E44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2E448D"/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345408"/>
  </w:style>
  <w:style w:type="paragraph" w:styleId="NoSpacing">
    <w:name w:val="No Spacing"/>
    <w:link w:val="NoSpacingChar"/>
    <w:uiPriority w:val="1"/>
    <w:qFormat/>
    <w:rsid w:val="00345408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9C0D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4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D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D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D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DF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7B3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F73D0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A0311D"/>
    <w:pPr>
      <w:widowControl w:val="0"/>
      <w:autoSpaceDE w:val="0"/>
      <w:autoSpaceDN w:val="0"/>
      <w:spacing w:after="0" w:line="240" w:lineRule="auto"/>
      <w:ind w:left="1300" w:hanging="480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A0311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8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5B1D58EC-DBB1-4B6A-8289-3F9F426F5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939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Daud Sibtain</cp:lastModifiedBy>
  <cp:revision>22</cp:revision>
  <cp:lastPrinted>2022-10-17T09:39:00Z</cp:lastPrinted>
  <dcterms:created xsi:type="dcterms:W3CDTF">2022-10-17T09:26:00Z</dcterms:created>
  <dcterms:modified xsi:type="dcterms:W3CDTF">2022-10-18T05:13:00Z</dcterms:modified>
</cp:coreProperties>
</file>